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A509C" w14:textId="34B3A920" w:rsidR="0082162A" w:rsidRPr="00914EED" w:rsidRDefault="0082162A" w:rsidP="00336F8C">
      <w:pPr>
        <w:jc w:val="center"/>
        <w:rPr>
          <w:rFonts w:ascii="Times New Roman" w:hAnsi="Times New Roman" w:cs="Times New Roman"/>
          <w:b/>
          <w:color w:val="000000" w:themeColor="text1"/>
          <w:sz w:val="28"/>
          <w:szCs w:val="28"/>
        </w:rPr>
      </w:pPr>
      <w:r w:rsidRPr="00914EED">
        <w:rPr>
          <w:rFonts w:ascii="Times New Roman" w:hAnsi="Times New Roman" w:cs="Times New Roman"/>
          <w:b/>
          <w:noProof/>
          <w:color w:val="000000" w:themeColor="text1"/>
          <w:sz w:val="28"/>
          <w:szCs w:val="28"/>
        </w:rPr>
        <w:drawing>
          <wp:inline distT="0" distB="0" distL="0" distR="0" wp14:anchorId="6BA44499" wp14:editId="78A0A125">
            <wp:extent cx="374332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syclineweb.jpg"/>
                    <pic:cNvPicPr/>
                  </pic:nvPicPr>
                  <pic:blipFill>
                    <a:blip r:embed="rId7">
                      <a:extLst>
                        <a:ext uri="{28A0092B-C50C-407E-A947-70E740481C1C}">
                          <a14:useLocalDpi xmlns:a14="http://schemas.microsoft.com/office/drawing/2010/main" val="0"/>
                        </a:ext>
                      </a:extLst>
                    </a:blip>
                    <a:stretch>
                      <a:fillRect/>
                    </a:stretch>
                  </pic:blipFill>
                  <pic:spPr>
                    <a:xfrm>
                      <a:off x="0" y="0"/>
                      <a:ext cx="3743544" cy="3743544"/>
                    </a:xfrm>
                    <a:prstGeom prst="rect">
                      <a:avLst/>
                    </a:prstGeom>
                  </pic:spPr>
                </pic:pic>
              </a:graphicData>
            </a:graphic>
          </wp:inline>
        </w:drawing>
      </w:r>
      <w:r w:rsidR="000727D0">
        <w:rPr>
          <w:rFonts w:ascii="Times New Roman" w:hAnsi="Times New Roman" w:cs="Times New Roman"/>
          <w:b/>
          <w:color w:val="000000" w:themeColor="text1"/>
          <w:sz w:val="28"/>
          <w:szCs w:val="28"/>
        </w:rPr>
        <w:t xml:space="preserve">    </w:t>
      </w:r>
    </w:p>
    <w:p w14:paraId="54C0CF75" w14:textId="77777777" w:rsidR="0082162A" w:rsidRPr="00914EED" w:rsidRDefault="0082162A" w:rsidP="00A604C8">
      <w:pPr>
        <w:rPr>
          <w:rFonts w:ascii="Times New Roman" w:hAnsi="Times New Roman" w:cs="Times New Roman"/>
          <w:b/>
          <w:color w:val="000000" w:themeColor="text1"/>
          <w:sz w:val="28"/>
          <w:szCs w:val="28"/>
        </w:rPr>
      </w:pPr>
    </w:p>
    <w:p w14:paraId="6F83E1AF" w14:textId="16BEA0AE" w:rsidR="00FE7DDE" w:rsidRDefault="004401BC" w:rsidP="00136FE7">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S</w:t>
      </w:r>
      <w:r w:rsidR="00F94CC0">
        <w:rPr>
          <w:rFonts w:ascii="Times New Roman" w:hAnsi="Times New Roman" w:cs="Times New Roman"/>
          <w:b/>
          <w:color w:val="000000" w:themeColor="text1"/>
          <w:sz w:val="28"/>
          <w:szCs w:val="28"/>
        </w:rPr>
        <w:t>ign</w:t>
      </w:r>
      <w:r>
        <w:rPr>
          <w:rFonts w:ascii="Times New Roman" w:hAnsi="Times New Roman" w:cs="Times New Roman"/>
          <w:b/>
          <w:color w:val="000000" w:themeColor="text1"/>
          <w:sz w:val="28"/>
          <w:szCs w:val="28"/>
        </w:rPr>
        <w:t xml:space="preserve">s of </w:t>
      </w:r>
      <w:r w:rsidR="00422950">
        <w:rPr>
          <w:rFonts w:ascii="Times New Roman" w:hAnsi="Times New Roman" w:cs="Times New Roman"/>
          <w:b/>
          <w:color w:val="000000" w:themeColor="text1"/>
          <w:sz w:val="28"/>
          <w:szCs w:val="28"/>
        </w:rPr>
        <w:t>Spring</w:t>
      </w:r>
      <w:r>
        <w:rPr>
          <w:rFonts w:ascii="Times New Roman" w:hAnsi="Times New Roman" w:cs="Times New Roman"/>
          <w:b/>
          <w:color w:val="000000" w:themeColor="text1"/>
          <w:sz w:val="28"/>
          <w:szCs w:val="28"/>
        </w:rPr>
        <w:t xml:space="preserve"> intermingled with scattered snow. It seems more like March with </w:t>
      </w:r>
      <w:r w:rsidR="001B65AC">
        <w:rPr>
          <w:rFonts w:ascii="Times New Roman" w:hAnsi="Times New Roman" w:cs="Times New Roman"/>
          <w:b/>
          <w:color w:val="000000" w:themeColor="text1"/>
          <w:sz w:val="28"/>
          <w:szCs w:val="28"/>
        </w:rPr>
        <w:t>its</w:t>
      </w:r>
      <w:r>
        <w:rPr>
          <w:rFonts w:ascii="Times New Roman" w:hAnsi="Times New Roman" w:cs="Times New Roman"/>
          <w:b/>
          <w:color w:val="000000" w:themeColor="text1"/>
          <w:sz w:val="28"/>
          <w:szCs w:val="28"/>
        </w:rPr>
        <w:t xml:space="preserve"> gusting winds bringing a</w:t>
      </w:r>
      <w:r w:rsidR="00422950">
        <w:rPr>
          <w:rFonts w:ascii="Times New Roman" w:hAnsi="Times New Roman" w:cs="Times New Roman"/>
          <w:b/>
          <w:color w:val="000000" w:themeColor="text1"/>
          <w:sz w:val="28"/>
          <w:szCs w:val="28"/>
        </w:rPr>
        <w:t xml:space="preserve">n assortment of weather changes - </w:t>
      </w:r>
      <w:r>
        <w:rPr>
          <w:rFonts w:ascii="Times New Roman" w:hAnsi="Times New Roman" w:cs="Times New Roman"/>
          <w:b/>
          <w:color w:val="000000" w:themeColor="text1"/>
          <w:sz w:val="28"/>
          <w:szCs w:val="28"/>
        </w:rPr>
        <w:t>sometimes within the same day. Looking at the assortment of events on tap for this week, I suggest you dress in layers and prepare to be Out and About for some interesting activities. There are classes, performances, book club</w:t>
      </w:r>
      <w:r w:rsidR="00422950">
        <w:rPr>
          <w:rFonts w:ascii="Times New Roman" w:hAnsi="Times New Roman" w:cs="Times New Roman"/>
          <w:b/>
          <w:color w:val="000000" w:themeColor="text1"/>
          <w:sz w:val="28"/>
          <w:szCs w:val="28"/>
        </w:rPr>
        <w:t>s and competitions. Baseball registration</w:t>
      </w:r>
      <w:r>
        <w:rPr>
          <w:rFonts w:ascii="Times New Roman" w:hAnsi="Times New Roman" w:cs="Times New Roman"/>
          <w:b/>
          <w:color w:val="000000" w:themeColor="text1"/>
          <w:sz w:val="28"/>
          <w:szCs w:val="28"/>
        </w:rPr>
        <w:t xml:space="preserve">, protest meetings, dinner and a movie too. </w:t>
      </w:r>
      <w:r w:rsidR="00422950">
        <w:rPr>
          <w:rFonts w:ascii="Times New Roman" w:hAnsi="Times New Roman" w:cs="Times New Roman"/>
          <w:b/>
          <w:color w:val="000000" w:themeColor="text1"/>
          <w:sz w:val="28"/>
          <w:szCs w:val="28"/>
        </w:rPr>
        <w:t>There are plenty of opportunities to shake off those winter blues by getting involved so grab your coat and “Spring” into action. (I love puns!)</w:t>
      </w:r>
    </w:p>
    <w:p w14:paraId="6AC6F57D" w14:textId="3244DBA4" w:rsidR="00567D3B" w:rsidRDefault="00C94540" w:rsidP="00F10511">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Monday</w:t>
      </w:r>
      <w:r w:rsidRPr="00914EED">
        <w:rPr>
          <w:rFonts w:ascii="Times New Roman" w:hAnsi="Times New Roman" w:cs="Times New Roman"/>
          <w:color w:val="000000" w:themeColor="text1"/>
          <w:sz w:val="28"/>
          <w:szCs w:val="28"/>
        </w:rPr>
        <w:t xml:space="preserve"> </w:t>
      </w:r>
      <w:r w:rsidR="007D0448">
        <w:rPr>
          <w:rFonts w:ascii="Times New Roman" w:hAnsi="Times New Roman" w:cs="Times New Roman"/>
          <w:color w:val="000000" w:themeColor="text1"/>
          <w:sz w:val="28"/>
          <w:szCs w:val="28"/>
        </w:rPr>
        <w:t>–</w:t>
      </w:r>
      <w:r w:rsidR="0063516B">
        <w:rPr>
          <w:rFonts w:ascii="Times New Roman" w:hAnsi="Times New Roman" w:cs="Times New Roman"/>
          <w:color w:val="000000" w:themeColor="text1"/>
          <w:sz w:val="28"/>
          <w:szCs w:val="28"/>
        </w:rPr>
        <w:t xml:space="preserve"> </w:t>
      </w:r>
    </w:p>
    <w:p w14:paraId="24B64941" w14:textId="27B6949F" w:rsidR="00CC382A" w:rsidRDefault="00CC382A" w:rsidP="00F10511">
      <w:pP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t xml:space="preserve">President’s Day </w:t>
      </w:r>
      <w:r w:rsidR="00413A66">
        <w:rPr>
          <w:rFonts w:ascii="Times New Roman" w:hAnsi="Times New Roman" w:cs="Times New Roman"/>
          <w:b/>
          <w:color w:val="000000" w:themeColor="text1"/>
          <w:sz w:val="28"/>
          <w:szCs w:val="28"/>
        </w:rPr>
        <w:t>–</w:t>
      </w:r>
      <w:r>
        <w:rPr>
          <w:rFonts w:ascii="Times New Roman" w:hAnsi="Times New Roman" w:cs="Times New Roman"/>
          <w:b/>
          <w:color w:val="000000" w:themeColor="text1"/>
          <w:sz w:val="28"/>
          <w:szCs w:val="28"/>
        </w:rPr>
        <w:t xml:space="preserve"> </w:t>
      </w:r>
      <w:r w:rsidR="00413A66">
        <w:rPr>
          <w:rFonts w:ascii="Times New Roman" w:hAnsi="Times New Roman" w:cs="Times New Roman"/>
          <w:color w:val="000000" w:themeColor="text1"/>
          <w:sz w:val="28"/>
          <w:szCs w:val="28"/>
        </w:rPr>
        <w:t>This day is marked to honor the life and work of two great leaders, George Washington and Abraham Lincoln. We commemorate their lives</w:t>
      </w:r>
      <w:r w:rsidR="00A61834">
        <w:rPr>
          <w:rFonts w:ascii="Times New Roman" w:hAnsi="Times New Roman" w:cs="Times New Roman"/>
          <w:color w:val="000000" w:themeColor="text1"/>
          <w:sz w:val="28"/>
          <w:szCs w:val="28"/>
        </w:rPr>
        <w:t xml:space="preserve"> and accomplishments</w:t>
      </w:r>
      <w:r w:rsidR="00413A66">
        <w:rPr>
          <w:rFonts w:ascii="Times New Roman" w:hAnsi="Times New Roman" w:cs="Times New Roman"/>
          <w:color w:val="000000" w:themeColor="text1"/>
          <w:sz w:val="28"/>
          <w:szCs w:val="28"/>
        </w:rPr>
        <w:t xml:space="preserve"> with</w:t>
      </w:r>
      <w:r w:rsidR="00A61834">
        <w:rPr>
          <w:rFonts w:ascii="Times New Roman" w:hAnsi="Times New Roman" w:cs="Times New Roman"/>
          <w:color w:val="000000" w:themeColor="text1"/>
          <w:sz w:val="28"/>
          <w:szCs w:val="28"/>
        </w:rPr>
        <w:t xml:space="preserve"> - </w:t>
      </w:r>
      <w:r w:rsidR="00413A66">
        <w:rPr>
          <w:rFonts w:ascii="Times New Roman" w:hAnsi="Times New Roman" w:cs="Times New Roman"/>
          <w:color w:val="000000" w:themeColor="text1"/>
          <w:sz w:val="28"/>
          <w:szCs w:val="28"/>
        </w:rPr>
        <w:t>shopping? Oh well. Maybe this year, we can celebrate with a reverse shopping day. Instead of buying more “stuff.” How about gathering things you no longer use or need and donating them to a local organization?</w:t>
      </w:r>
    </w:p>
    <w:p w14:paraId="5BD7D423" w14:textId="5F4C93BF" w:rsidR="00413A66" w:rsidRDefault="00413A66" w:rsidP="001A156B">
      <w:pP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t>Healthy Bodies, Healthy Spirits</w:t>
      </w:r>
      <w:r w:rsidR="00555C20" w:rsidRPr="00555C20">
        <w:rPr>
          <w:rFonts w:ascii="Times New Roman" w:hAnsi="Times New Roman" w:cs="Times New Roman"/>
          <w:color w:val="000000" w:themeColor="text1"/>
          <w:sz w:val="28"/>
          <w:szCs w:val="28"/>
        </w:rPr>
        <w:t xml:space="preserve"> Leader Training Schedule - February 20th – 21st &amp; 27th &amp; 28th from 9:30 am to 4:00 pm at Buckhannon First Presbyterian Church. </w:t>
      </w:r>
      <w:r w:rsidR="00555C20" w:rsidRPr="00555C20">
        <w:rPr>
          <w:rFonts w:ascii="Times New Roman" w:hAnsi="Times New Roman" w:cs="Times New Roman"/>
          <w:color w:val="000000" w:themeColor="text1"/>
          <w:sz w:val="28"/>
          <w:szCs w:val="28"/>
        </w:rPr>
        <w:lastRenderedPageBreak/>
        <w:t xml:space="preserve">To register contact Joshua Sowards – 304-544-6948 or </w:t>
      </w:r>
      <w:hyperlink r:id="rId8" w:history="1">
        <w:r w:rsidR="00555C20" w:rsidRPr="00A315CB">
          <w:rPr>
            <w:rStyle w:val="Hyperlink"/>
            <w:rFonts w:ascii="Times New Roman" w:hAnsi="Times New Roman" w:cs="Times New Roman"/>
            <w:sz w:val="28"/>
            <w:szCs w:val="28"/>
          </w:rPr>
          <w:t>Joshua@ourfuturewv.org</w:t>
        </w:r>
      </w:hyperlink>
      <w:r w:rsidR="00555C20">
        <w:rPr>
          <w:rFonts w:ascii="Times New Roman" w:hAnsi="Times New Roman" w:cs="Times New Roman"/>
          <w:color w:val="000000" w:themeColor="text1"/>
          <w:sz w:val="28"/>
          <w:szCs w:val="28"/>
        </w:rPr>
        <w:t xml:space="preserve"> </w:t>
      </w:r>
      <w:r w:rsidR="00555C20" w:rsidRPr="00555C20">
        <w:rPr>
          <w:rFonts w:ascii="Times New Roman" w:hAnsi="Times New Roman" w:cs="Times New Roman"/>
          <w:color w:val="000000" w:themeColor="text1"/>
          <w:sz w:val="28"/>
          <w:szCs w:val="28"/>
        </w:rPr>
        <w:t xml:space="preserve"> </w:t>
      </w:r>
      <w:r w:rsidR="001A156B" w:rsidRPr="001A156B">
        <w:rPr>
          <w:rFonts w:ascii="Times New Roman" w:hAnsi="Times New Roman" w:cs="Times New Roman"/>
          <w:color w:val="000000" w:themeColor="text1"/>
          <w:sz w:val="28"/>
          <w:szCs w:val="28"/>
        </w:rPr>
        <w:t>Diabetes Self-Management Trainings for Barbour, Lewis, Upshur, Randolph and Webster! (Lunch provide</w:t>
      </w:r>
      <w:r w:rsidR="001A156B">
        <w:rPr>
          <w:rFonts w:ascii="Times New Roman" w:hAnsi="Times New Roman" w:cs="Times New Roman"/>
          <w:color w:val="000000" w:themeColor="text1"/>
          <w:sz w:val="28"/>
          <w:szCs w:val="28"/>
        </w:rPr>
        <w:t>d!).</w:t>
      </w:r>
    </w:p>
    <w:p w14:paraId="75A9B0C1" w14:textId="29C181D2" w:rsidR="00413A66" w:rsidRDefault="00413A66" w:rsidP="00F10511">
      <w:pP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t xml:space="preserve">Dog Park Committee </w:t>
      </w:r>
      <w:r>
        <w:rPr>
          <w:rFonts w:ascii="Times New Roman" w:hAnsi="Times New Roman" w:cs="Times New Roman"/>
          <w:color w:val="000000" w:themeColor="text1"/>
          <w:sz w:val="28"/>
          <w:szCs w:val="28"/>
        </w:rPr>
        <w:t>meets today at 5:30 in City Hall. These meetings are open to the public so please bring your ideas. If you wish to donate to this project, please make your check payable to the City of Buckhannon and write “Dog Park” on the memo line.</w:t>
      </w:r>
      <w:r w:rsidR="001D74AD">
        <w:rPr>
          <w:rFonts w:ascii="Times New Roman" w:hAnsi="Times New Roman" w:cs="Times New Roman"/>
          <w:color w:val="000000" w:themeColor="text1"/>
          <w:sz w:val="28"/>
          <w:szCs w:val="28"/>
        </w:rPr>
        <w:t xml:space="preserve"> (City Hall is closed for President’s Day but we are still going to meet there).</w:t>
      </w:r>
    </w:p>
    <w:p w14:paraId="638FDDA6" w14:textId="540AEA30" w:rsidR="001A156B" w:rsidRDefault="001A156B" w:rsidP="00F10511">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Ups</w:t>
      </w:r>
      <w:r w:rsidRPr="001A156B">
        <w:rPr>
          <w:rFonts w:ascii="Times New Roman" w:hAnsi="Times New Roman" w:cs="Times New Roman"/>
          <w:b/>
          <w:color w:val="000000" w:themeColor="text1"/>
          <w:sz w:val="28"/>
          <w:szCs w:val="28"/>
        </w:rPr>
        <w:t>hur County Beekeepers Association</w:t>
      </w:r>
      <w:r>
        <w:rPr>
          <w:rFonts w:ascii="Times New Roman" w:hAnsi="Times New Roman" w:cs="Times New Roman"/>
          <w:color w:val="000000" w:themeColor="text1"/>
          <w:sz w:val="28"/>
          <w:szCs w:val="28"/>
        </w:rPr>
        <w:t xml:space="preserve"> meets tonight at 6:30 in the WV Farm Bureau.</w:t>
      </w:r>
    </w:p>
    <w:p w14:paraId="4C49FEDA" w14:textId="4FAA6B11" w:rsidR="004E78A6" w:rsidRDefault="004E78A6" w:rsidP="00F10511">
      <w:pPr>
        <w:rPr>
          <w:rFonts w:ascii="Times New Roman" w:hAnsi="Times New Roman" w:cs="Times New Roman"/>
          <w:color w:val="000000" w:themeColor="text1"/>
          <w:sz w:val="28"/>
          <w:szCs w:val="28"/>
        </w:rPr>
      </w:pPr>
      <w:r w:rsidRPr="004E78A6">
        <w:rPr>
          <w:rFonts w:ascii="Times New Roman" w:hAnsi="Times New Roman" w:cs="Times New Roman"/>
          <w:b/>
          <w:color w:val="000000" w:themeColor="text1"/>
          <w:sz w:val="28"/>
          <w:szCs w:val="28"/>
        </w:rPr>
        <w:t>Buckhannon Choral Socie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Rehearsals are on M</w:t>
      </w:r>
      <w:r>
        <w:rPr>
          <w:rFonts w:ascii="Times New Roman" w:hAnsi="Times New Roman" w:cs="Times New Roman"/>
          <w:color w:val="000000" w:themeColor="text1"/>
          <w:sz w:val="28"/>
          <w:szCs w:val="28"/>
        </w:rPr>
        <w:t>ondays at Chapel Hill UM from 7to 9 pm. Their</w:t>
      </w:r>
      <w:r w:rsidRPr="004E78A6">
        <w:rPr>
          <w:rFonts w:ascii="Times New Roman" w:hAnsi="Times New Roman" w:cs="Times New Roman"/>
          <w:color w:val="000000" w:themeColor="text1"/>
          <w:sz w:val="28"/>
          <w:szCs w:val="28"/>
        </w:rPr>
        <w:t xml:space="preserve"> first concert is on April 29th at 7 PM at Wesley Chapel performing Antonio Vivaldi's Gloria and WVU's chamber choir will be joining us as they are touring.</w:t>
      </w:r>
    </w:p>
    <w:p w14:paraId="548C2A88" w14:textId="4F74854A" w:rsidR="00975B41" w:rsidRDefault="00975B41" w:rsidP="00F10511">
      <w:pPr>
        <w:rPr>
          <w:rFonts w:ascii="Times New Roman" w:hAnsi="Times New Roman" w:cs="Times New Roman"/>
          <w:color w:val="000000" w:themeColor="text1"/>
          <w:sz w:val="28"/>
          <w:szCs w:val="28"/>
        </w:rPr>
      </w:pPr>
      <w:r w:rsidRPr="00645313">
        <w:rPr>
          <w:rFonts w:ascii="Times New Roman" w:hAnsi="Times New Roman" w:cs="Times New Roman"/>
          <w:b/>
          <w:color w:val="000000" w:themeColor="text1"/>
          <w:sz w:val="28"/>
          <w:szCs w:val="28"/>
        </w:rPr>
        <w:t xml:space="preserve">Buckhannon Irish Music </w:t>
      </w:r>
      <w:r w:rsidRPr="00975B41">
        <w:rPr>
          <w:rFonts w:ascii="Times New Roman" w:hAnsi="Times New Roman" w:cs="Times New Roman"/>
          <w:color w:val="000000" w:themeColor="text1"/>
          <w:sz w:val="28"/>
          <w:szCs w:val="28"/>
        </w:rPr>
        <w:t>Session - every Monday starting at 5:30 PM in the WVWC Wesley Chapel Meditation Room. All are welcome to come and join in to play tunes, learn, or listen.</w:t>
      </w:r>
    </w:p>
    <w:p w14:paraId="3FC485B0" w14:textId="4B21D8A1" w:rsidR="005412EF" w:rsidRDefault="00607059" w:rsidP="007D7EE9">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 xml:space="preserve">Tuesday </w:t>
      </w:r>
      <w:r w:rsidR="00CA7DC3">
        <w:rPr>
          <w:rFonts w:ascii="Times New Roman" w:hAnsi="Times New Roman" w:cs="Times New Roman"/>
          <w:color w:val="000000" w:themeColor="text1"/>
          <w:sz w:val="28"/>
          <w:szCs w:val="28"/>
        </w:rPr>
        <w:t>–</w:t>
      </w:r>
      <w:r w:rsidR="005315C9" w:rsidRPr="00914EED">
        <w:rPr>
          <w:rFonts w:ascii="Times New Roman" w:hAnsi="Times New Roman" w:cs="Times New Roman"/>
          <w:color w:val="000000" w:themeColor="text1"/>
          <w:sz w:val="28"/>
          <w:szCs w:val="28"/>
        </w:rPr>
        <w:t xml:space="preserve"> </w:t>
      </w:r>
    </w:p>
    <w:p w14:paraId="50625E10" w14:textId="12DADD52" w:rsidR="00A71889" w:rsidRDefault="00A31152" w:rsidP="007D7EE9">
      <w:pPr>
        <w:rPr>
          <w:rFonts w:ascii="Times New Roman" w:hAnsi="Times New Roman" w:cs="Times New Roman"/>
          <w:color w:val="000000" w:themeColor="text1"/>
          <w:sz w:val="28"/>
          <w:szCs w:val="28"/>
        </w:rPr>
      </w:pPr>
      <w:r w:rsidRPr="009D4713">
        <w:rPr>
          <w:rFonts w:ascii="Times New Roman" w:hAnsi="Times New Roman" w:cs="Times New Roman"/>
          <w:b/>
          <w:color w:val="000000" w:themeColor="text1"/>
          <w:sz w:val="28"/>
          <w:szCs w:val="28"/>
        </w:rPr>
        <w:t xml:space="preserve">Rotary </w:t>
      </w:r>
      <w:r w:rsidR="00975AB3">
        <w:rPr>
          <w:rFonts w:ascii="Times New Roman" w:hAnsi="Times New Roman" w:cs="Times New Roman"/>
          <w:color w:val="000000" w:themeColor="text1"/>
          <w:sz w:val="28"/>
          <w:szCs w:val="28"/>
        </w:rPr>
        <w:t>–</w:t>
      </w:r>
      <w:r w:rsidR="00A97018">
        <w:rPr>
          <w:rFonts w:ascii="Times New Roman" w:hAnsi="Times New Roman" w:cs="Times New Roman"/>
          <w:color w:val="000000" w:themeColor="text1"/>
          <w:sz w:val="28"/>
          <w:szCs w:val="28"/>
        </w:rPr>
        <w:t xml:space="preserve"> </w:t>
      </w:r>
      <w:r w:rsidR="00030A3D">
        <w:rPr>
          <w:rFonts w:ascii="Times New Roman" w:hAnsi="Times New Roman" w:cs="Times New Roman"/>
          <w:color w:val="000000" w:themeColor="text1"/>
          <w:sz w:val="28"/>
          <w:szCs w:val="28"/>
        </w:rPr>
        <w:t>Lunch meeting at noon</w:t>
      </w:r>
      <w:r w:rsidR="005412EF">
        <w:rPr>
          <w:rFonts w:ascii="Times New Roman" w:hAnsi="Times New Roman" w:cs="Times New Roman"/>
          <w:color w:val="000000" w:themeColor="text1"/>
          <w:sz w:val="28"/>
          <w:szCs w:val="28"/>
        </w:rPr>
        <w:t xml:space="preserve"> in Chapel Hill’s fellowship hall</w:t>
      </w:r>
      <w:r w:rsidR="00030A3D">
        <w:rPr>
          <w:rFonts w:ascii="Times New Roman" w:hAnsi="Times New Roman" w:cs="Times New Roman"/>
          <w:color w:val="000000" w:themeColor="text1"/>
          <w:sz w:val="28"/>
          <w:szCs w:val="28"/>
        </w:rPr>
        <w:t xml:space="preserve">. </w:t>
      </w:r>
      <w:r w:rsidR="005412EF" w:rsidRPr="005412EF">
        <w:rPr>
          <w:rFonts w:ascii="Times New Roman" w:hAnsi="Times New Roman" w:cs="Times New Roman"/>
          <w:color w:val="000000" w:themeColor="text1"/>
          <w:sz w:val="28"/>
          <w:szCs w:val="28"/>
        </w:rPr>
        <w:t xml:space="preserve">Today’s </w:t>
      </w:r>
      <w:r w:rsidR="00CC382A">
        <w:rPr>
          <w:rFonts w:ascii="Times New Roman" w:hAnsi="Times New Roman" w:cs="Times New Roman"/>
          <w:color w:val="000000" w:themeColor="text1"/>
          <w:sz w:val="28"/>
          <w:szCs w:val="28"/>
        </w:rPr>
        <w:t xml:space="preserve">program is </w:t>
      </w:r>
      <w:r w:rsidR="00CC382A" w:rsidRPr="00CC382A">
        <w:rPr>
          <w:rFonts w:ascii="Times New Roman" w:hAnsi="Times New Roman" w:cs="Times New Roman"/>
          <w:color w:val="000000" w:themeColor="text1"/>
          <w:sz w:val="28"/>
          <w:szCs w:val="28"/>
        </w:rPr>
        <w:t>Heart Awareness Month— Cardiac Care Presentation</w:t>
      </w:r>
      <w:r w:rsidR="005412EF" w:rsidRPr="005412EF">
        <w:rPr>
          <w:rFonts w:ascii="Times New Roman" w:hAnsi="Times New Roman" w:cs="Times New Roman"/>
          <w:color w:val="000000" w:themeColor="text1"/>
          <w:sz w:val="28"/>
          <w:szCs w:val="28"/>
        </w:rPr>
        <w:t>.</w:t>
      </w:r>
      <w:r w:rsidR="005412EF">
        <w:rPr>
          <w:rFonts w:ascii="Times New Roman" w:hAnsi="Times New Roman" w:cs="Times New Roman"/>
          <w:color w:val="000000" w:themeColor="text1"/>
          <w:sz w:val="28"/>
          <w:szCs w:val="28"/>
        </w:rPr>
        <w:t xml:space="preserve"> Lunch is prepared by Fish Hawk Acres. </w:t>
      </w:r>
    </w:p>
    <w:p w14:paraId="56B19658" w14:textId="3892A20A" w:rsidR="00202672" w:rsidRDefault="005315C9" w:rsidP="00E06CE7">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The </w:t>
      </w:r>
      <w:r w:rsidRPr="00371BDA">
        <w:rPr>
          <w:rFonts w:ascii="Times New Roman" w:hAnsi="Times New Roman" w:cs="Times New Roman"/>
          <w:b/>
          <w:color w:val="000000" w:themeColor="text1"/>
          <w:sz w:val="28"/>
          <w:szCs w:val="28"/>
        </w:rPr>
        <w:t>Upshur County Historical Society</w:t>
      </w:r>
      <w:r w:rsidRPr="00914EED">
        <w:rPr>
          <w:rFonts w:ascii="Times New Roman" w:hAnsi="Times New Roman" w:cs="Times New Roman"/>
          <w:color w:val="000000" w:themeColor="text1"/>
          <w:sz w:val="28"/>
          <w:szCs w:val="28"/>
        </w:rPr>
        <w:t xml:space="preserve"> will be open to the public at the Repository, (29 W. Main Street, across from the Courthouse) Tuesday evenings, 6-8</w:t>
      </w:r>
      <w:r w:rsidR="006F5377" w:rsidRPr="00914EED">
        <w:rPr>
          <w:rFonts w:ascii="Times New Roman" w:hAnsi="Times New Roman" w:cs="Times New Roman"/>
          <w:color w:val="000000" w:themeColor="text1"/>
          <w:sz w:val="28"/>
          <w:szCs w:val="28"/>
        </w:rPr>
        <w:t xml:space="preserve"> </w:t>
      </w:r>
      <w:r w:rsidRPr="00914EED">
        <w:rPr>
          <w:rFonts w:ascii="Times New Roman" w:hAnsi="Times New Roman" w:cs="Times New Roman"/>
          <w:color w:val="000000" w:themeColor="text1"/>
          <w:sz w:val="28"/>
          <w:szCs w:val="28"/>
        </w:rPr>
        <w:t>pm</w:t>
      </w:r>
      <w:r w:rsidR="00444712" w:rsidRPr="00914EED">
        <w:rPr>
          <w:rFonts w:ascii="Times New Roman" w:hAnsi="Times New Roman" w:cs="Times New Roman"/>
          <w:color w:val="000000" w:themeColor="text1"/>
          <w:sz w:val="28"/>
          <w:szCs w:val="28"/>
        </w:rPr>
        <w:t xml:space="preserve">. </w:t>
      </w:r>
      <w:r w:rsidR="00202672" w:rsidRPr="00202672">
        <w:rPr>
          <w:rFonts w:ascii="Times New Roman" w:hAnsi="Times New Roman" w:cs="Times New Roman"/>
          <w:color w:val="000000" w:themeColor="text1"/>
          <w:sz w:val="28"/>
          <w:szCs w:val="28"/>
        </w:rPr>
        <w:t>Stop by the Repository if you have a question about genealogy, family stories, or any question conc</w:t>
      </w:r>
      <w:r w:rsidR="00C87A00">
        <w:rPr>
          <w:rFonts w:ascii="Times New Roman" w:hAnsi="Times New Roman" w:cs="Times New Roman"/>
          <w:color w:val="000000" w:themeColor="text1"/>
          <w:sz w:val="28"/>
          <w:szCs w:val="28"/>
        </w:rPr>
        <w:t>erning Upshur County history.  There is</w:t>
      </w:r>
      <w:r w:rsidR="00202672" w:rsidRPr="00202672">
        <w:rPr>
          <w:rFonts w:ascii="Times New Roman" w:hAnsi="Times New Roman" w:cs="Times New Roman"/>
          <w:color w:val="000000" w:themeColor="text1"/>
          <w:sz w:val="28"/>
          <w:szCs w:val="28"/>
        </w:rPr>
        <w:t xml:space="preserve"> a growing collection of both original documents, photographs, and artifacts as well as an abundance of research materials</w:t>
      </w:r>
      <w:r w:rsidR="00C87A00">
        <w:rPr>
          <w:rFonts w:ascii="Times New Roman" w:hAnsi="Times New Roman" w:cs="Times New Roman"/>
          <w:color w:val="000000" w:themeColor="text1"/>
          <w:sz w:val="28"/>
          <w:szCs w:val="28"/>
        </w:rPr>
        <w:t xml:space="preserve"> available</w:t>
      </w:r>
      <w:r w:rsidR="00202672" w:rsidRPr="00202672">
        <w:rPr>
          <w:rFonts w:ascii="Times New Roman" w:hAnsi="Times New Roman" w:cs="Times New Roman"/>
          <w:color w:val="000000" w:themeColor="text1"/>
          <w:sz w:val="28"/>
          <w:szCs w:val="28"/>
        </w:rPr>
        <w:t>.   Whether you are trying to resolve when the "Opera House" burned or the history of Main Street, what really was the recently discovered "abandoned cemetery," or if you just want to see interesting photographic images of our county, then stop in."   If you have artifacts, photographs, or any Upshur County materials you would like to share or give to the UCHS, Tuesday evenin</w:t>
      </w:r>
      <w:r w:rsidR="00202672">
        <w:rPr>
          <w:rFonts w:ascii="Times New Roman" w:hAnsi="Times New Roman" w:cs="Times New Roman"/>
          <w:color w:val="000000" w:themeColor="text1"/>
          <w:sz w:val="28"/>
          <w:szCs w:val="28"/>
        </w:rPr>
        <w:t>g is a good time to do that.  They</w:t>
      </w:r>
      <w:r w:rsidR="00202672" w:rsidRPr="00202672">
        <w:rPr>
          <w:rFonts w:ascii="Times New Roman" w:hAnsi="Times New Roman" w:cs="Times New Roman"/>
          <w:color w:val="000000" w:themeColor="text1"/>
          <w:sz w:val="28"/>
          <w:szCs w:val="28"/>
        </w:rPr>
        <w:t xml:space="preserve"> appreciate your memberships </w:t>
      </w:r>
      <w:r w:rsidR="00C87A00">
        <w:rPr>
          <w:rFonts w:ascii="Times New Roman" w:hAnsi="Times New Roman" w:cs="Times New Roman"/>
          <w:color w:val="000000" w:themeColor="text1"/>
          <w:sz w:val="28"/>
          <w:szCs w:val="28"/>
        </w:rPr>
        <w:t>and gifts as well to keep the</w:t>
      </w:r>
      <w:r w:rsidR="00202672" w:rsidRPr="00202672">
        <w:rPr>
          <w:rFonts w:ascii="Times New Roman" w:hAnsi="Times New Roman" w:cs="Times New Roman"/>
          <w:color w:val="000000" w:themeColor="text1"/>
          <w:sz w:val="28"/>
          <w:szCs w:val="28"/>
        </w:rPr>
        <w:t xml:space="preserve"> doors open.  </w:t>
      </w:r>
    </w:p>
    <w:p w14:paraId="6354CC5E" w14:textId="77777777" w:rsidR="002A34A3" w:rsidRDefault="00165FA3" w:rsidP="0065288D">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lastRenderedPageBreak/>
        <w:t xml:space="preserve">Wednesday </w:t>
      </w:r>
      <w:r w:rsidR="003C3883" w:rsidRPr="00914EED">
        <w:rPr>
          <w:rFonts w:ascii="Times New Roman" w:hAnsi="Times New Roman" w:cs="Times New Roman"/>
          <w:b/>
          <w:color w:val="000000" w:themeColor="text1"/>
          <w:sz w:val="28"/>
          <w:szCs w:val="28"/>
        </w:rPr>
        <w:t xml:space="preserve">– </w:t>
      </w:r>
    </w:p>
    <w:p w14:paraId="7C88D226" w14:textId="7B931C79" w:rsidR="009116D7" w:rsidRDefault="002659AF" w:rsidP="009666E1">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Nar-Anon Family group</w:t>
      </w:r>
      <w:r w:rsidRPr="00914EED">
        <w:rPr>
          <w:rFonts w:ascii="Times New Roman" w:hAnsi="Times New Roman" w:cs="Times New Roman"/>
          <w:color w:val="000000" w:themeColor="text1"/>
          <w:sz w:val="28"/>
          <w:szCs w:val="28"/>
        </w:rPr>
        <w:t xml:space="preserve"> for the families and friends of those who suffer from addiction will meet at Chapel Hill UMC at 88 S. Kanawha St. beginning at 7:00 and lasting until 8:30.</w:t>
      </w:r>
    </w:p>
    <w:p w14:paraId="399829A0" w14:textId="397A2DFC" w:rsidR="00CC382A" w:rsidRDefault="00CC382A" w:rsidP="00CC382A">
      <w:pPr>
        <w:rPr>
          <w:rFonts w:ascii="Times New Roman" w:hAnsi="Times New Roman" w:cs="Times New Roman"/>
          <w:color w:val="000000" w:themeColor="text1"/>
          <w:sz w:val="28"/>
          <w:szCs w:val="28"/>
        </w:rPr>
      </w:pPr>
      <w:r w:rsidRPr="00CC382A">
        <w:rPr>
          <w:rFonts w:ascii="Times New Roman" w:hAnsi="Times New Roman" w:cs="Times New Roman"/>
          <w:b/>
          <w:color w:val="000000" w:themeColor="text1"/>
          <w:sz w:val="28"/>
          <w:szCs w:val="28"/>
        </w:rPr>
        <w:t>Agnes of God</w:t>
      </w:r>
      <w:r w:rsidRPr="00CC382A">
        <w:rPr>
          <w:rFonts w:ascii="Times New Roman" w:hAnsi="Times New Roman" w:cs="Times New Roman"/>
          <w:color w:val="000000" w:themeColor="text1"/>
          <w:sz w:val="28"/>
          <w:szCs w:val="28"/>
        </w:rPr>
        <w:t xml:space="preserve"> by John Pielmeyer, February 22-25 at 8 pm, and Feb 26 at 2 pm, WVWC Performing Arts Center. A court psychiatrist is called in to evaluate a nun when a baby is found dead in her chamber. It's a thriller, a murder mystery, and it's an exploration of faith and science-- so topical for our times!</w:t>
      </w:r>
    </w:p>
    <w:p w14:paraId="063BA6C9" w14:textId="72E3544C" w:rsidR="001A156B" w:rsidRDefault="001A156B" w:rsidP="00CC382A">
      <w:pPr>
        <w:rPr>
          <w:rFonts w:ascii="Times New Roman" w:hAnsi="Times New Roman" w:cs="Times New Roman"/>
          <w:color w:val="000000" w:themeColor="text1"/>
          <w:sz w:val="28"/>
          <w:szCs w:val="28"/>
        </w:rPr>
      </w:pPr>
      <w:r w:rsidRPr="001A156B">
        <w:rPr>
          <w:rFonts w:ascii="Times New Roman" w:hAnsi="Times New Roman" w:cs="Times New Roman"/>
          <w:b/>
          <w:color w:val="000000" w:themeColor="text1"/>
          <w:sz w:val="28"/>
          <w:szCs w:val="28"/>
        </w:rPr>
        <w:t>Dough Re Mi's Open Session</w:t>
      </w:r>
      <w:r w:rsidRPr="001A156B">
        <w:rPr>
          <w:rFonts w:ascii="Times New Roman" w:hAnsi="Times New Roman" w:cs="Times New Roman"/>
          <w:color w:val="000000" w:themeColor="text1"/>
          <w:sz w:val="28"/>
          <w:szCs w:val="28"/>
        </w:rPr>
        <w:t xml:space="preserve"> – From 4:00 pm until 7:00 pm, Adam Christian Moyer will definitely be playing some tunes to help get the musical inspiration rolling. Bring your instruments and a willingness to have fun with it.</w:t>
      </w:r>
    </w:p>
    <w:p w14:paraId="58709A7B" w14:textId="6AD9D476" w:rsidR="001A156B" w:rsidRPr="00CC382A" w:rsidRDefault="001A156B" w:rsidP="00CC382A">
      <w:pPr>
        <w:rPr>
          <w:rFonts w:ascii="Times New Roman" w:hAnsi="Times New Roman" w:cs="Times New Roman"/>
          <w:color w:val="000000" w:themeColor="text1"/>
          <w:sz w:val="28"/>
          <w:szCs w:val="28"/>
        </w:rPr>
      </w:pPr>
      <w:r w:rsidRPr="001A156B">
        <w:rPr>
          <w:rFonts w:ascii="Times New Roman" w:hAnsi="Times New Roman" w:cs="Times New Roman"/>
          <w:b/>
          <w:color w:val="000000" w:themeColor="text1"/>
          <w:sz w:val="28"/>
          <w:szCs w:val="28"/>
        </w:rPr>
        <w:t>Upshur County Youth Baseball/Softball Registration</w:t>
      </w:r>
      <w:r w:rsidRPr="001A156B">
        <w:rPr>
          <w:rFonts w:ascii="Times New Roman" w:hAnsi="Times New Roman" w:cs="Times New Roman"/>
          <w:color w:val="000000" w:themeColor="text1"/>
          <w:sz w:val="28"/>
          <w:szCs w:val="28"/>
        </w:rPr>
        <w:t xml:space="preserve"> at the Academy all-purpose room from 6-8 p.m. Pricing is $50 for the first child, $40 for the second, $30 for third or more. Baseball for ages 4-15 and softball for 6-16.  Bring a copy of their birth certificate on the day of registration. Contact Jason Westfall at 732-598-6245.</w:t>
      </w:r>
    </w:p>
    <w:p w14:paraId="036E19F6" w14:textId="77777777" w:rsidR="002A34A3" w:rsidRDefault="005315C9" w:rsidP="003815D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Thursday </w:t>
      </w:r>
      <w:r w:rsidR="00735727" w:rsidRPr="00914EED">
        <w:rPr>
          <w:rFonts w:ascii="Times New Roman" w:hAnsi="Times New Roman" w:cs="Times New Roman"/>
          <w:b/>
          <w:color w:val="000000" w:themeColor="text1"/>
          <w:sz w:val="28"/>
          <w:szCs w:val="28"/>
        </w:rPr>
        <w:t>–</w:t>
      </w:r>
      <w:r w:rsidR="006633CD" w:rsidRPr="00914EED">
        <w:rPr>
          <w:rFonts w:ascii="Times New Roman" w:hAnsi="Times New Roman" w:cs="Times New Roman"/>
          <w:b/>
          <w:color w:val="000000" w:themeColor="text1"/>
          <w:sz w:val="28"/>
          <w:szCs w:val="28"/>
        </w:rPr>
        <w:t xml:space="preserve"> </w:t>
      </w:r>
    </w:p>
    <w:p w14:paraId="41B89014" w14:textId="3AB6DBDB" w:rsidR="001A156B" w:rsidRPr="001A156B" w:rsidRDefault="001A156B" w:rsidP="003815D5">
      <w:pPr>
        <w:rPr>
          <w:rFonts w:ascii="Times New Roman" w:hAnsi="Times New Roman" w:cs="Times New Roman"/>
          <w:color w:val="000000" w:themeColor="text1"/>
          <w:sz w:val="28"/>
          <w:szCs w:val="28"/>
        </w:rPr>
      </w:pPr>
      <w:r w:rsidRPr="001A156B">
        <w:rPr>
          <w:rFonts w:ascii="Times New Roman" w:hAnsi="Times New Roman" w:cs="Times New Roman"/>
          <w:b/>
          <w:color w:val="000000" w:themeColor="text1"/>
          <w:sz w:val="28"/>
          <w:szCs w:val="28"/>
        </w:rPr>
        <w:t xml:space="preserve">World Rotary Day </w:t>
      </w:r>
      <w:r w:rsidRPr="001A156B">
        <w:rPr>
          <w:rFonts w:ascii="Times New Roman" w:hAnsi="Times New Roman" w:cs="Times New Roman"/>
          <w:color w:val="000000" w:themeColor="text1"/>
          <w:sz w:val="28"/>
          <w:szCs w:val="28"/>
        </w:rPr>
        <w:t>in recognition of Rotary International’s 112th birthday</w:t>
      </w:r>
    </w:p>
    <w:p w14:paraId="120E8CE4" w14:textId="31E6A3BF" w:rsidR="003815D5" w:rsidRDefault="003815D5" w:rsidP="003815D5">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Create Buckhannon</w:t>
      </w:r>
      <w:r w:rsidRPr="00371BDA">
        <w:rPr>
          <w:rFonts w:ascii="Times New Roman" w:hAnsi="Times New Roman" w:cs="Times New Roman"/>
          <w:color w:val="000000" w:themeColor="text1"/>
          <w:sz w:val="28"/>
          <w:szCs w:val="28"/>
        </w:rPr>
        <w:t xml:space="preserve"> at noon </w:t>
      </w:r>
      <w:r>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 xml:space="preserve">Join in the ongoing </w:t>
      </w:r>
      <w:r>
        <w:rPr>
          <w:rFonts w:ascii="Times New Roman" w:hAnsi="Times New Roman" w:cs="Times New Roman"/>
          <w:color w:val="000000" w:themeColor="text1"/>
          <w:sz w:val="28"/>
          <w:szCs w:val="28"/>
        </w:rPr>
        <w:t xml:space="preserve">community discussion </w:t>
      </w:r>
      <w:r w:rsidRPr="00371BDA">
        <w:rPr>
          <w:rFonts w:ascii="Times New Roman" w:hAnsi="Times New Roman" w:cs="Times New Roman"/>
          <w:color w:val="000000" w:themeColor="text1"/>
          <w:sz w:val="28"/>
          <w:szCs w:val="28"/>
        </w:rPr>
        <w:t>at our weekly brainstorming session located at C.J. M</w:t>
      </w:r>
      <w:r>
        <w:rPr>
          <w:rFonts w:ascii="Times New Roman" w:hAnsi="Times New Roman" w:cs="Times New Roman"/>
          <w:color w:val="000000" w:themeColor="text1"/>
          <w:sz w:val="28"/>
          <w:szCs w:val="28"/>
        </w:rPr>
        <w:t>aggie’s third-floor dining room.</w:t>
      </w:r>
      <w:r w:rsidRPr="00371BDA">
        <w:rPr>
          <w:rFonts w:ascii="Times New Roman" w:hAnsi="Times New Roman" w:cs="Times New Roman"/>
          <w:color w:val="000000" w:themeColor="text1"/>
          <w:sz w:val="28"/>
          <w:szCs w:val="28"/>
        </w:rPr>
        <w:t xml:space="preserve"> A delicious lunch is available during the noon meeting and is $7 per person if you want to eat</w:t>
      </w:r>
      <w:r>
        <w:rPr>
          <w:rFonts w:ascii="Times New Roman" w:hAnsi="Times New Roman" w:cs="Times New Roman"/>
          <w:color w:val="000000" w:themeColor="text1"/>
          <w:sz w:val="28"/>
          <w:szCs w:val="28"/>
        </w:rPr>
        <w:t xml:space="preserve"> lunch</w:t>
      </w:r>
      <w:r w:rsidRPr="00371BDA">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Be a part of a community dialog that is already making a difference.</w:t>
      </w:r>
      <w:r w:rsidRPr="00371BDA">
        <w:rPr>
          <w:rFonts w:ascii="Times New Roman" w:hAnsi="Times New Roman" w:cs="Times New Roman"/>
          <w:color w:val="000000" w:themeColor="text1"/>
          <w:sz w:val="28"/>
          <w:szCs w:val="28"/>
        </w:rPr>
        <w:t xml:space="preserve"> </w:t>
      </w:r>
    </w:p>
    <w:p w14:paraId="2DC3E89E" w14:textId="104BA765" w:rsidR="00555C20" w:rsidRDefault="00555C20" w:rsidP="003815D5">
      <w:pPr>
        <w:rPr>
          <w:rFonts w:ascii="Times New Roman" w:hAnsi="Times New Roman" w:cs="Times New Roman"/>
          <w:color w:val="000000" w:themeColor="text1"/>
          <w:sz w:val="28"/>
          <w:szCs w:val="28"/>
        </w:rPr>
      </w:pPr>
      <w:r w:rsidRPr="00555C20">
        <w:rPr>
          <w:rFonts w:ascii="Times New Roman" w:hAnsi="Times New Roman" w:cs="Times New Roman"/>
          <w:b/>
          <w:color w:val="000000" w:themeColor="text1"/>
          <w:sz w:val="28"/>
          <w:szCs w:val="28"/>
        </w:rPr>
        <w:t>Consolidated Public Works Board</w:t>
      </w:r>
      <w:r>
        <w:rPr>
          <w:rFonts w:ascii="Times New Roman" w:hAnsi="Times New Roman" w:cs="Times New Roman"/>
          <w:color w:val="000000" w:themeColor="text1"/>
          <w:sz w:val="28"/>
          <w:szCs w:val="28"/>
        </w:rPr>
        <w:t xml:space="preserve"> meets at 4 pm in City Hall. Come out and get involved with the upcoming events in our city.</w:t>
      </w:r>
    </w:p>
    <w:p w14:paraId="48D7854A" w14:textId="0C7AEF05" w:rsidR="00745DE9" w:rsidRDefault="00DA1834" w:rsidP="00444712">
      <w:pPr>
        <w:rPr>
          <w:rFonts w:ascii="Times New Roman" w:hAnsi="Times New Roman" w:cs="Times New Roman"/>
          <w:color w:val="000000" w:themeColor="text1"/>
          <w:sz w:val="28"/>
          <w:szCs w:val="28"/>
        </w:rPr>
      </w:pPr>
      <w:r w:rsidRPr="00371BDA">
        <w:rPr>
          <w:rFonts w:ascii="Times New Roman" w:hAnsi="Times New Roman" w:cs="Times New Roman"/>
          <w:color w:val="000000" w:themeColor="text1"/>
          <w:sz w:val="28"/>
          <w:szCs w:val="28"/>
        </w:rPr>
        <w:t>Thursday evenings</w:t>
      </w:r>
      <w:r w:rsidR="001A6512" w:rsidRPr="00371BDA">
        <w:rPr>
          <w:rFonts w:ascii="Times New Roman" w:hAnsi="Times New Roman" w:cs="Times New Roman"/>
          <w:color w:val="000000" w:themeColor="text1"/>
          <w:sz w:val="28"/>
          <w:szCs w:val="28"/>
        </w:rPr>
        <w:t xml:space="preserve"> enjoy</w:t>
      </w:r>
      <w:r w:rsidRPr="00371BDA">
        <w:rPr>
          <w:rFonts w:ascii="Times New Roman" w:hAnsi="Times New Roman" w:cs="Times New Roman"/>
          <w:color w:val="000000" w:themeColor="text1"/>
          <w:sz w:val="28"/>
          <w:szCs w:val="28"/>
        </w:rPr>
        <w:t xml:space="preserve"> live </w:t>
      </w:r>
      <w:r w:rsidRPr="00E56118">
        <w:rPr>
          <w:rFonts w:ascii="Times New Roman" w:hAnsi="Times New Roman" w:cs="Times New Roman"/>
          <w:b/>
          <w:color w:val="000000" w:themeColor="text1"/>
          <w:sz w:val="28"/>
          <w:szCs w:val="28"/>
        </w:rPr>
        <w:t>BLUEGRASS</w:t>
      </w:r>
      <w:r w:rsidRPr="00371BDA">
        <w:rPr>
          <w:rFonts w:ascii="Times New Roman" w:hAnsi="Times New Roman" w:cs="Times New Roman"/>
          <w:color w:val="000000" w:themeColor="text1"/>
          <w:sz w:val="28"/>
          <w:szCs w:val="28"/>
        </w:rPr>
        <w:t xml:space="preserve"> music happening at </w:t>
      </w:r>
      <w:r w:rsidR="00E75F79" w:rsidRPr="00371BDA">
        <w:rPr>
          <w:rFonts w:ascii="Times New Roman" w:hAnsi="Times New Roman" w:cs="Times New Roman"/>
          <w:color w:val="000000" w:themeColor="text1"/>
          <w:sz w:val="28"/>
          <w:szCs w:val="28"/>
        </w:rPr>
        <w:t>Audrey’s</w:t>
      </w:r>
      <w:r w:rsidR="0082162A"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from 7:00-9:00</w:t>
      </w:r>
      <w:r w:rsidR="00303B09"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PM.</w:t>
      </w:r>
    </w:p>
    <w:p w14:paraId="7DCEC123" w14:textId="1BE4A613" w:rsidR="00555C20" w:rsidRDefault="00555C20" w:rsidP="00444712">
      <w:pPr>
        <w:rPr>
          <w:rFonts w:ascii="Times New Roman" w:hAnsi="Times New Roman" w:cs="Times New Roman"/>
          <w:color w:val="000000" w:themeColor="text1"/>
          <w:sz w:val="28"/>
          <w:szCs w:val="28"/>
        </w:rPr>
      </w:pPr>
      <w:r w:rsidRPr="00555C20">
        <w:rPr>
          <w:rFonts w:ascii="Times New Roman" w:hAnsi="Times New Roman" w:cs="Times New Roman"/>
          <w:b/>
          <w:color w:val="000000" w:themeColor="text1"/>
          <w:sz w:val="28"/>
          <w:szCs w:val="28"/>
        </w:rPr>
        <w:t>AMP Library Book club</w:t>
      </w:r>
      <w:r w:rsidRPr="00555C20">
        <w:rPr>
          <w:rFonts w:ascii="Times New Roman" w:hAnsi="Times New Roman" w:cs="Times New Roman"/>
          <w:color w:val="000000" w:themeColor="text1"/>
          <w:sz w:val="28"/>
          <w:szCs w:val="28"/>
        </w:rPr>
        <w:t xml:space="preserve"> meets the last Thursday of each month. New members are welcome. Contact Beth Rogers at the Library 304-473-8463 or Email librarian@wvwc.edu for more information. The upcoming titles are February - Carrying Albert Home; March - Ocean at the End of the Lane. Remember, you do not have to read every book; you can join in for just the titles that interest you!</w:t>
      </w:r>
    </w:p>
    <w:p w14:paraId="5A361EFE" w14:textId="77777777" w:rsidR="00A71889" w:rsidRDefault="005A6A6A" w:rsidP="00EB1C27">
      <w:pPr>
        <w:rPr>
          <w:rFonts w:ascii="Times New Roman" w:hAnsi="Times New Roman" w:cs="Times New Roman"/>
          <w:color w:val="000000" w:themeColor="text1"/>
          <w:sz w:val="28"/>
          <w:szCs w:val="28"/>
        </w:rPr>
      </w:pPr>
      <w:r w:rsidRPr="005A6A6A">
        <w:rPr>
          <w:rFonts w:ascii="Times New Roman" w:hAnsi="Times New Roman" w:cs="Times New Roman"/>
          <w:b/>
          <w:color w:val="000000" w:themeColor="text1"/>
          <w:sz w:val="28"/>
          <w:szCs w:val="28"/>
        </w:rPr>
        <w:lastRenderedPageBreak/>
        <w:t>Upshur County Commission</w:t>
      </w:r>
      <w:r w:rsidRPr="005A6A6A">
        <w:rPr>
          <w:rFonts w:ascii="Times New Roman" w:hAnsi="Times New Roman" w:cs="Times New Roman"/>
          <w:color w:val="000000" w:themeColor="text1"/>
          <w:sz w:val="28"/>
          <w:szCs w:val="28"/>
        </w:rPr>
        <w:t xml:space="preserve"> </w:t>
      </w:r>
      <w:r w:rsidR="00A71889" w:rsidRPr="00A71889">
        <w:rPr>
          <w:rFonts w:ascii="Times New Roman" w:hAnsi="Times New Roman" w:cs="Times New Roman"/>
          <w:color w:val="000000" w:themeColor="text1"/>
          <w:sz w:val="28"/>
          <w:szCs w:val="28"/>
        </w:rPr>
        <w:t xml:space="preserve">meets each week on Thursday mornings at 9:00 a.m. at the Courthouse Annex, Room 301. Citizens are welcome to attend the meetings. </w:t>
      </w:r>
    </w:p>
    <w:p w14:paraId="141D29FE" w14:textId="1B0DC5B9" w:rsidR="001A156B" w:rsidRDefault="001A156B" w:rsidP="00EB1C27">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ublic meeting</w:t>
      </w:r>
      <w:r w:rsidRPr="001A156B">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at WVWC </w:t>
      </w:r>
      <w:r w:rsidRPr="001A156B">
        <w:rPr>
          <w:rFonts w:ascii="Times New Roman" w:hAnsi="Times New Roman" w:cs="Times New Roman"/>
          <w:color w:val="000000" w:themeColor="text1"/>
          <w:sz w:val="28"/>
          <w:szCs w:val="28"/>
        </w:rPr>
        <w:t xml:space="preserve">to discuss the impacts of the </w:t>
      </w:r>
      <w:r w:rsidRPr="001A156B">
        <w:rPr>
          <w:rFonts w:ascii="Times New Roman" w:hAnsi="Times New Roman" w:cs="Times New Roman"/>
          <w:b/>
          <w:color w:val="000000" w:themeColor="text1"/>
          <w:sz w:val="28"/>
          <w:szCs w:val="28"/>
        </w:rPr>
        <w:t>Atlantic Coast Pipeline</w:t>
      </w:r>
      <w:r w:rsidRPr="001A156B">
        <w:rPr>
          <w:rFonts w:ascii="Times New Roman" w:hAnsi="Times New Roman" w:cs="Times New Roman"/>
          <w:color w:val="000000" w:themeColor="text1"/>
          <w:sz w:val="28"/>
          <w:szCs w:val="28"/>
        </w:rPr>
        <w:t>. Topics will include safety, health, eminent domain, property values, jobs, alternatives and more.</w:t>
      </w:r>
    </w:p>
    <w:p w14:paraId="6483457D" w14:textId="5E053692" w:rsidR="001A156B" w:rsidRDefault="001A156B" w:rsidP="00EB1C27">
      <w:pPr>
        <w:rPr>
          <w:rFonts w:ascii="Times New Roman" w:hAnsi="Times New Roman" w:cs="Times New Roman"/>
          <w:color w:val="000000" w:themeColor="text1"/>
          <w:sz w:val="28"/>
          <w:szCs w:val="28"/>
        </w:rPr>
      </w:pPr>
      <w:r w:rsidRPr="001A156B">
        <w:rPr>
          <w:rFonts w:ascii="Times New Roman" w:hAnsi="Times New Roman" w:cs="Times New Roman"/>
          <w:color w:val="000000" w:themeColor="text1"/>
          <w:sz w:val="28"/>
          <w:szCs w:val="28"/>
        </w:rPr>
        <w:t xml:space="preserve">The Buckhannon Police Department will be hosting a </w:t>
      </w:r>
      <w:r w:rsidRPr="001A156B">
        <w:rPr>
          <w:rFonts w:ascii="Times New Roman" w:hAnsi="Times New Roman" w:cs="Times New Roman"/>
          <w:b/>
          <w:color w:val="000000" w:themeColor="text1"/>
          <w:sz w:val="28"/>
          <w:szCs w:val="28"/>
        </w:rPr>
        <w:t>Community Policing Meeting</w:t>
      </w:r>
      <w:r w:rsidRPr="001A156B">
        <w:rPr>
          <w:rFonts w:ascii="Times New Roman" w:hAnsi="Times New Roman" w:cs="Times New Roman"/>
          <w:color w:val="000000" w:themeColor="text1"/>
          <w:sz w:val="28"/>
          <w:szCs w:val="28"/>
        </w:rPr>
        <w:t xml:space="preserve"> at the Public Safety Complex</w:t>
      </w:r>
      <w:r>
        <w:rPr>
          <w:rFonts w:ascii="Times New Roman" w:hAnsi="Times New Roman" w:cs="Times New Roman"/>
          <w:color w:val="000000" w:themeColor="text1"/>
          <w:sz w:val="28"/>
          <w:szCs w:val="28"/>
        </w:rPr>
        <w:t xml:space="preserve"> Community and Training Room </w:t>
      </w:r>
      <w:r w:rsidRPr="001A156B">
        <w:rPr>
          <w:rFonts w:ascii="Times New Roman" w:hAnsi="Times New Roman" w:cs="Times New Roman"/>
          <w:color w:val="000000" w:themeColor="text1"/>
          <w:sz w:val="28"/>
          <w:szCs w:val="28"/>
        </w:rPr>
        <w:t>at 6:00</w:t>
      </w:r>
      <w:r>
        <w:rPr>
          <w:rFonts w:ascii="Times New Roman" w:hAnsi="Times New Roman" w:cs="Times New Roman"/>
          <w:color w:val="000000" w:themeColor="text1"/>
          <w:sz w:val="28"/>
          <w:szCs w:val="28"/>
        </w:rPr>
        <w:t xml:space="preserve"> </w:t>
      </w:r>
      <w:r w:rsidRPr="001A156B">
        <w:rPr>
          <w:rFonts w:ascii="Times New Roman" w:hAnsi="Times New Roman" w:cs="Times New Roman"/>
          <w:color w:val="000000" w:themeColor="text1"/>
          <w:sz w:val="28"/>
          <w:szCs w:val="28"/>
        </w:rPr>
        <w:t>pm. This is a public meeting and all citizens are encouraged to attend. The focus of this meeting will be on drug awareness.</w:t>
      </w:r>
    </w:p>
    <w:p w14:paraId="01D185C3" w14:textId="3C53FA7A" w:rsidR="001A156B" w:rsidRDefault="001A156B" w:rsidP="00EB1C27">
      <w:pPr>
        <w:rPr>
          <w:rFonts w:ascii="Times New Roman" w:hAnsi="Times New Roman" w:cs="Times New Roman"/>
          <w:color w:val="000000" w:themeColor="text1"/>
          <w:sz w:val="28"/>
          <w:szCs w:val="28"/>
        </w:rPr>
      </w:pPr>
      <w:r w:rsidRPr="001A156B">
        <w:rPr>
          <w:rFonts w:ascii="Times New Roman" w:hAnsi="Times New Roman" w:cs="Times New Roman"/>
          <w:color w:val="000000" w:themeColor="text1"/>
          <w:sz w:val="28"/>
          <w:szCs w:val="28"/>
        </w:rPr>
        <w:t xml:space="preserve">St. Joseph’s Hospital will host a </w:t>
      </w:r>
      <w:r w:rsidRPr="00555C20">
        <w:rPr>
          <w:rFonts w:ascii="Times New Roman" w:hAnsi="Times New Roman" w:cs="Times New Roman"/>
          <w:b/>
          <w:color w:val="000000" w:themeColor="text1"/>
          <w:sz w:val="28"/>
          <w:szCs w:val="28"/>
        </w:rPr>
        <w:t>free diabetes workshop</w:t>
      </w:r>
      <w:r w:rsidRPr="001A156B">
        <w:rPr>
          <w:rFonts w:ascii="Times New Roman" w:hAnsi="Times New Roman" w:cs="Times New Roman"/>
          <w:color w:val="000000" w:themeColor="text1"/>
          <w:sz w:val="28"/>
          <w:szCs w:val="28"/>
        </w:rPr>
        <w:t xml:space="preserve"> from 6 to 7 p.m.  The workshop will include a food and nutrition cooking demonstration and is open to the public.  It will be held in the library of St. Joseph’s Hospital. To rsvp or for more information, call 304-473-2319.</w:t>
      </w:r>
    </w:p>
    <w:p w14:paraId="06566B03" w14:textId="339EFC85" w:rsidR="00555C20" w:rsidRDefault="00555C20" w:rsidP="00EB1C27">
      <w:pPr>
        <w:rPr>
          <w:rFonts w:ascii="Times New Roman" w:hAnsi="Times New Roman" w:cs="Times New Roman"/>
          <w:color w:val="000000" w:themeColor="text1"/>
          <w:sz w:val="28"/>
          <w:szCs w:val="28"/>
        </w:rPr>
      </w:pPr>
      <w:r w:rsidRPr="00555C20">
        <w:rPr>
          <w:rFonts w:ascii="Times New Roman" w:hAnsi="Times New Roman" w:cs="Times New Roman"/>
          <w:color w:val="000000" w:themeColor="text1"/>
          <w:sz w:val="28"/>
          <w:szCs w:val="28"/>
        </w:rPr>
        <w:t xml:space="preserve">The </w:t>
      </w:r>
      <w:r w:rsidRPr="00555C20">
        <w:rPr>
          <w:rFonts w:ascii="Times New Roman" w:hAnsi="Times New Roman" w:cs="Times New Roman"/>
          <w:b/>
          <w:color w:val="000000" w:themeColor="text1"/>
          <w:sz w:val="28"/>
          <w:szCs w:val="28"/>
        </w:rPr>
        <w:t>Camera Club</w:t>
      </w:r>
      <w:r w:rsidRPr="00555C20">
        <w:rPr>
          <w:rFonts w:ascii="Times New Roman" w:hAnsi="Times New Roman" w:cs="Times New Roman"/>
          <w:color w:val="000000" w:themeColor="text1"/>
          <w:sz w:val="28"/>
          <w:szCs w:val="28"/>
        </w:rPr>
        <w:t xml:space="preserve"> meeting this month will be at 6:30</w:t>
      </w:r>
      <w:r>
        <w:rPr>
          <w:rFonts w:ascii="Times New Roman" w:hAnsi="Times New Roman" w:cs="Times New Roman"/>
          <w:color w:val="000000" w:themeColor="text1"/>
          <w:sz w:val="28"/>
          <w:szCs w:val="28"/>
        </w:rPr>
        <w:t xml:space="preserve"> in</w:t>
      </w:r>
      <w:r w:rsidRPr="00555C20">
        <w:rPr>
          <w:rFonts w:ascii="Times New Roman" w:hAnsi="Times New Roman" w:cs="Times New Roman"/>
          <w:color w:val="000000" w:themeColor="text1"/>
          <w:sz w:val="28"/>
          <w:szCs w:val="28"/>
        </w:rPr>
        <w:t xml:space="preserve"> the Upshur Senior Center. Our guest speaker will be Carrie Bowers Photography. Carrie is a wedding and family portrait photographer who will share some tips with us so we can improve our skills. Members and guests welcomed! Photo of the month is "frozen". Photos taken in the past 12 months are eligible.</w:t>
      </w:r>
    </w:p>
    <w:p w14:paraId="65100BBB" w14:textId="6F1B6784" w:rsidR="00582D70" w:rsidRDefault="00582D70" w:rsidP="00EB1C27">
      <w:pPr>
        <w:rPr>
          <w:rFonts w:ascii="Times New Roman" w:hAnsi="Times New Roman" w:cs="Times New Roman"/>
          <w:color w:val="000000" w:themeColor="text1"/>
          <w:sz w:val="28"/>
          <w:szCs w:val="28"/>
        </w:rPr>
      </w:pPr>
      <w:r w:rsidRPr="004401BC">
        <w:rPr>
          <w:rFonts w:ascii="Times New Roman" w:hAnsi="Times New Roman" w:cs="Times New Roman"/>
          <w:b/>
          <w:color w:val="000000" w:themeColor="text1"/>
          <w:sz w:val="28"/>
          <w:szCs w:val="28"/>
        </w:rPr>
        <w:t>February Community Dinner</w:t>
      </w:r>
      <w:r w:rsidRPr="00582D7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6:30 to 8:30 pm. </w:t>
      </w:r>
      <w:r w:rsidRPr="00582D70">
        <w:rPr>
          <w:rFonts w:ascii="Times New Roman" w:hAnsi="Times New Roman" w:cs="Times New Roman"/>
          <w:color w:val="000000" w:themeColor="text1"/>
          <w:sz w:val="28"/>
          <w:szCs w:val="28"/>
        </w:rPr>
        <w:t>Join Chef Dale Hawkins of Fish H</w:t>
      </w:r>
      <w:r>
        <w:rPr>
          <w:rFonts w:ascii="Times New Roman" w:hAnsi="Times New Roman" w:cs="Times New Roman"/>
          <w:color w:val="000000" w:themeColor="text1"/>
          <w:sz w:val="28"/>
          <w:szCs w:val="28"/>
        </w:rPr>
        <w:t>awk Acres for a winter feast of</w:t>
      </w:r>
      <w:r w:rsidRPr="00582D70">
        <w:rPr>
          <w:rFonts w:ascii="Times New Roman" w:hAnsi="Times New Roman" w:cs="Times New Roman"/>
          <w:color w:val="000000" w:themeColor="text1"/>
          <w:sz w:val="28"/>
          <w:szCs w:val="28"/>
        </w:rPr>
        <w:t xml:space="preserve"> Hearty Greens Salad with Creamy Vinaigrette, Chicken Pot Pie with Mashed Potatoes, Rolls with Butter, and Mocha Tart. Tickets are $15 per person and must be purchased in advance at The Market Place, 107 S. Main Street in Philippi, at Heart and Hand’s Belington Thrift Store, 206 Bridge Street in Belington, or online through Eventbrite.com (processing fees apply).</w:t>
      </w:r>
    </w:p>
    <w:p w14:paraId="57C6ED94" w14:textId="3A747ADD" w:rsidR="002A34A3" w:rsidRDefault="00862D7A" w:rsidP="009779FD">
      <w:pPr>
        <w:rPr>
          <w:rFonts w:ascii="Times New Roman" w:hAnsi="Times New Roman" w:cs="Times New Roman"/>
          <w:b/>
          <w:noProof/>
          <w:color w:val="000000" w:themeColor="text1"/>
          <w:sz w:val="28"/>
          <w:szCs w:val="28"/>
        </w:rPr>
      </w:pPr>
      <w:r w:rsidRPr="00914EED">
        <w:rPr>
          <w:rFonts w:ascii="Times New Roman" w:hAnsi="Times New Roman" w:cs="Times New Roman"/>
          <w:b/>
          <w:noProof/>
          <w:color w:val="000000" w:themeColor="text1"/>
          <w:sz w:val="28"/>
          <w:szCs w:val="28"/>
        </w:rPr>
        <w:t xml:space="preserve">Friday </w:t>
      </w:r>
      <w:r w:rsidR="00E56E3C" w:rsidRPr="00914EED">
        <w:rPr>
          <w:rFonts w:ascii="Times New Roman" w:hAnsi="Times New Roman" w:cs="Times New Roman"/>
          <w:b/>
          <w:noProof/>
          <w:color w:val="000000" w:themeColor="text1"/>
          <w:sz w:val="28"/>
          <w:szCs w:val="28"/>
        </w:rPr>
        <w:t>–</w:t>
      </w:r>
    </w:p>
    <w:p w14:paraId="59D824FD" w14:textId="5FA72D09" w:rsidR="000E6CE0" w:rsidRDefault="0065288D" w:rsidP="002A744D">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Check out </w:t>
      </w:r>
      <w:hyperlink r:id="rId9" w:history="1">
        <w:r w:rsidRPr="00F420A5">
          <w:rPr>
            <w:rStyle w:val="Hyperlink"/>
            <w:rFonts w:ascii="Times New Roman" w:hAnsi="Times New Roman" w:cs="Times New Roman"/>
            <w:sz w:val="28"/>
            <w:szCs w:val="28"/>
          </w:rPr>
          <w:t>Buckhannon FAF</w:t>
        </w:r>
      </w:hyperlink>
      <w:r w:rsidRPr="00914EED">
        <w:rPr>
          <w:rFonts w:ascii="Times New Roman" w:hAnsi="Times New Roman" w:cs="Times New Roman"/>
          <w:color w:val="000000" w:themeColor="text1"/>
          <w:sz w:val="28"/>
          <w:szCs w:val="28"/>
        </w:rPr>
        <w:t xml:space="preserve"> (</w:t>
      </w:r>
      <w:r w:rsidRPr="00E56118">
        <w:rPr>
          <w:rFonts w:ascii="Times New Roman" w:hAnsi="Times New Roman" w:cs="Times New Roman"/>
          <w:b/>
          <w:color w:val="000000" w:themeColor="text1"/>
          <w:sz w:val="28"/>
          <w:szCs w:val="28"/>
        </w:rPr>
        <w:t>Free Art Friday</w:t>
      </w:r>
      <w:r w:rsidRPr="00914EED">
        <w:rPr>
          <w:rFonts w:ascii="Times New Roman" w:hAnsi="Times New Roman" w:cs="Times New Roman"/>
          <w:color w:val="000000" w:themeColor="text1"/>
          <w:sz w:val="28"/>
          <w:szCs w:val="28"/>
        </w:rPr>
        <w:t>) on Facebook. Art for the people! Every Friday in Buckhannon there will be a free art scavenger hunt. Feel free to join in and hide your own pieces or post your sweet finds on the Facebook page.</w:t>
      </w:r>
      <w:r w:rsidR="00E41C6A" w:rsidRPr="00914EED">
        <w:rPr>
          <w:rFonts w:ascii="Times New Roman" w:hAnsi="Times New Roman" w:cs="Times New Roman"/>
          <w:color w:val="000000" w:themeColor="text1"/>
          <w:sz w:val="28"/>
          <w:szCs w:val="28"/>
        </w:rPr>
        <w:t xml:space="preserve"> </w:t>
      </w:r>
    </w:p>
    <w:p w14:paraId="57DA5B58" w14:textId="43345D59" w:rsidR="004E78A6" w:rsidRDefault="004E78A6" w:rsidP="004E78A6">
      <w:pPr>
        <w:rPr>
          <w:rFonts w:ascii="Times New Roman" w:hAnsi="Times New Roman" w:cs="Times New Roman"/>
          <w:color w:val="000000" w:themeColor="text1"/>
          <w:sz w:val="28"/>
          <w:szCs w:val="28"/>
        </w:rPr>
      </w:pPr>
      <w:r w:rsidRPr="004E78A6">
        <w:rPr>
          <w:rFonts w:ascii="Times New Roman" w:hAnsi="Times New Roman" w:cs="Times New Roman"/>
          <w:color w:val="000000" w:themeColor="text1"/>
          <w:sz w:val="28"/>
          <w:szCs w:val="28"/>
        </w:rPr>
        <w:t xml:space="preserve">For the month of February, </w:t>
      </w:r>
      <w:r w:rsidRPr="006B1C91">
        <w:rPr>
          <w:rFonts w:ascii="Times New Roman" w:hAnsi="Times New Roman" w:cs="Times New Roman"/>
          <w:b/>
          <w:color w:val="000000" w:themeColor="text1"/>
          <w:sz w:val="28"/>
          <w:szCs w:val="28"/>
        </w:rPr>
        <w:t>Lascaux Micro Theater</w:t>
      </w:r>
      <w:r w:rsidRPr="004E78A6">
        <w:rPr>
          <w:rFonts w:ascii="Times New Roman" w:hAnsi="Times New Roman" w:cs="Times New Roman"/>
          <w:color w:val="000000" w:themeColor="text1"/>
          <w:sz w:val="28"/>
          <w:szCs w:val="28"/>
        </w:rPr>
        <w:t xml:space="preserve"> will be featuring </w:t>
      </w:r>
      <w:r>
        <w:rPr>
          <w:rFonts w:ascii="Times New Roman" w:hAnsi="Times New Roman" w:cs="Times New Roman"/>
          <w:color w:val="000000" w:themeColor="text1"/>
          <w:sz w:val="28"/>
          <w:szCs w:val="28"/>
        </w:rPr>
        <w:t>The Eagle Huntress</w:t>
      </w:r>
      <w:r w:rsidRPr="004E78A6">
        <w:rPr>
          <w:rFonts w:ascii="Times New Roman" w:hAnsi="Times New Roman" w:cs="Times New Roman"/>
          <w:color w:val="000000" w:themeColor="text1"/>
          <w:sz w:val="28"/>
          <w:szCs w:val="28"/>
        </w:rPr>
        <w:t xml:space="preserve"> a heartwarming documentary of a young Mongolian girl who takes up a traditionally male role in her nomadic communi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 xml:space="preserve">2016, United </w:t>
      </w:r>
      <w:r>
        <w:rPr>
          <w:rFonts w:ascii="Times New Roman" w:hAnsi="Times New Roman" w:cs="Times New Roman"/>
          <w:color w:val="000000" w:themeColor="text1"/>
          <w:sz w:val="28"/>
          <w:szCs w:val="28"/>
        </w:rPr>
        <w:t>K</w:t>
      </w:r>
      <w:r w:rsidRPr="004E78A6">
        <w:rPr>
          <w:rFonts w:ascii="Times New Roman" w:hAnsi="Times New Roman" w:cs="Times New Roman"/>
          <w:color w:val="000000" w:themeColor="text1"/>
          <w:sz w:val="28"/>
          <w:szCs w:val="28"/>
        </w:rPr>
        <w:t>ingdom/Mongolia/United States, 87 mins., Rated G</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 xml:space="preserve">Check out the trailer here: </w:t>
      </w:r>
      <w:hyperlink r:id="rId10" w:history="1">
        <w:r w:rsidRPr="00811DB7">
          <w:rPr>
            <w:rStyle w:val="Hyperlink"/>
            <w:rFonts w:ascii="Times New Roman" w:hAnsi="Times New Roman" w:cs="Times New Roman"/>
            <w:sz w:val="28"/>
            <w:szCs w:val="28"/>
          </w:rPr>
          <w:t>https://www.youtube.com/watch?v=Vfi5JS6HTH0</w:t>
        </w:r>
      </w:hyperlink>
      <w:r>
        <w:rPr>
          <w:rFonts w:ascii="Times New Roman" w:hAnsi="Times New Roman" w:cs="Times New Roman"/>
          <w:color w:val="000000" w:themeColor="text1"/>
          <w:sz w:val="28"/>
          <w:szCs w:val="28"/>
        </w:rPr>
        <w:t xml:space="preserve"> </w:t>
      </w:r>
      <w:r w:rsidR="002A744D">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Please email (</w:t>
      </w:r>
      <w:hyperlink r:id="rId11" w:history="1">
        <w:r w:rsidRPr="00811DB7">
          <w:rPr>
            <w:rStyle w:val="Hyperlink"/>
            <w:rFonts w:ascii="Times New Roman" w:hAnsi="Times New Roman" w:cs="Times New Roman"/>
            <w:sz w:val="28"/>
            <w:szCs w:val="28"/>
          </w:rPr>
          <w:t>lascauxmicrotheater@gmail.com</w:t>
        </w:r>
      </w:hyperlink>
      <w:r>
        <w:rPr>
          <w:rFonts w:ascii="Times New Roman" w:hAnsi="Times New Roman" w:cs="Times New Roman"/>
          <w:color w:val="000000" w:themeColor="text1"/>
          <w:sz w:val="28"/>
          <w:szCs w:val="28"/>
        </w:rPr>
        <w:t>)</w:t>
      </w:r>
      <w:r w:rsidRPr="004E78A6">
        <w:rPr>
          <w:rFonts w:ascii="Times New Roman" w:hAnsi="Times New Roman" w:cs="Times New Roman"/>
          <w:color w:val="000000" w:themeColor="text1"/>
          <w:sz w:val="28"/>
          <w:szCs w:val="28"/>
        </w:rPr>
        <w:t xml:space="preserve"> for reservation requests or call 304-473-1818 and leave a message with your name and date for reservation.</w:t>
      </w:r>
    </w:p>
    <w:p w14:paraId="542A0168" w14:textId="02791A10" w:rsidR="004E78A6" w:rsidRDefault="004E78A6" w:rsidP="004E78A6">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top by the 88 Restaurant &amp; Lounge for </w:t>
      </w:r>
      <w:r w:rsidRPr="006B1C91">
        <w:rPr>
          <w:rFonts w:ascii="Times New Roman" w:hAnsi="Times New Roman" w:cs="Times New Roman"/>
          <w:b/>
          <w:color w:val="000000" w:themeColor="text1"/>
          <w:sz w:val="28"/>
          <w:szCs w:val="28"/>
        </w:rPr>
        <w:t>live music</w:t>
      </w:r>
      <w:r>
        <w:rPr>
          <w:rFonts w:ascii="Times New Roman" w:hAnsi="Times New Roman" w:cs="Times New Roman"/>
          <w:color w:val="000000" w:themeColor="text1"/>
          <w:sz w:val="28"/>
          <w:szCs w:val="28"/>
        </w:rPr>
        <w:t xml:space="preserve"> every Friday night from 9 pm until midnight.</w:t>
      </w:r>
    </w:p>
    <w:p w14:paraId="5A5C71D6" w14:textId="77777777" w:rsidR="002A34A3" w:rsidRDefault="00D858DA" w:rsidP="00314A3A">
      <w:pPr>
        <w:rPr>
          <w:rFonts w:ascii="Times New Roman" w:hAnsi="Times New Roman" w:cs="Times New Roman"/>
          <w:b/>
          <w:color w:val="000000" w:themeColor="text1"/>
          <w:sz w:val="28"/>
          <w:szCs w:val="28"/>
        </w:rPr>
      </w:pPr>
      <w:r w:rsidRPr="00D858DA">
        <w:rPr>
          <w:rFonts w:ascii="Times New Roman" w:hAnsi="Times New Roman" w:cs="Times New Roman"/>
          <w:b/>
          <w:color w:val="000000" w:themeColor="text1"/>
          <w:sz w:val="28"/>
          <w:szCs w:val="28"/>
        </w:rPr>
        <w:t xml:space="preserve">Saturday </w:t>
      </w:r>
      <w:r w:rsidR="00A723A0">
        <w:rPr>
          <w:rFonts w:ascii="Times New Roman" w:hAnsi="Times New Roman" w:cs="Times New Roman"/>
          <w:b/>
          <w:color w:val="000000" w:themeColor="text1"/>
          <w:sz w:val="28"/>
          <w:szCs w:val="28"/>
        </w:rPr>
        <w:t>–</w:t>
      </w:r>
      <w:r w:rsidRPr="00D858DA">
        <w:rPr>
          <w:rFonts w:ascii="Times New Roman" w:hAnsi="Times New Roman" w:cs="Times New Roman"/>
          <w:b/>
          <w:color w:val="000000" w:themeColor="text1"/>
          <w:sz w:val="28"/>
          <w:szCs w:val="28"/>
        </w:rPr>
        <w:t xml:space="preserve"> </w:t>
      </w:r>
    </w:p>
    <w:p w14:paraId="76CBD383" w14:textId="02506A3F" w:rsidR="008B2038" w:rsidRDefault="00314A3A" w:rsidP="00314A3A">
      <w:pPr>
        <w:rPr>
          <w:rFonts w:ascii="Times New Roman" w:hAnsi="Times New Roman" w:cs="Times New Roman"/>
          <w:color w:val="000000" w:themeColor="text1"/>
          <w:sz w:val="28"/>
          <w:szCs w:val="28"/>
        </w:rPr>
      </w:pPr>
      <w:r w:rsidRPr="00314A3A">
        <w:rPr>
          <w:rFonts w:ascii="Times New Roman" w:hAnsi="Times New Roman" w:cs="Times New Roman"/>
          <w:color w:val="000000" w:themeColor="text1"/>
          <w:sz w:val="28"/>
          <w:szCs w:val="28"/>
        </w:rPr>
        <w:t xml:space="preserve">Visit </w:t>
      </w:r>
      <w:r w:rsidRPr="00314A3A">
        <w:rPr>
          <w:rFonts w:ascii="Times New Roman" w:hAnsi="Times New Roman" w:cs="Times New Roman"/>
          <w:b/>
          <w:color w:val="000000" w:themeColor="text1"/>
          <w:sz w:val="28"/>
          <w:szCs w:val="28"/>
        </w:rPr>
        <w:t>Lascaux Micro-theater</w:t>
      </w:r>
      <w:r w:rsidRPr="00314A3A">
        <w:rPr>
          <w:rFonts w:ascii="Times New Roman" w:hAnsi="Times New Roman" w:cs="Times New Roman"/>
          <w:color w:val="000000" w:themeColor="text1"/>
          <w:sz w:val="28"/>
          <w:szCs w:val="28"/>
        </w:rPr>
        <w:t xml:space="preserve">, 33 East Main Street, Buckhannon, on Friday and Saturday evenings at 7:30 PM for an ever-changing cinematic treat.  To make reservations for LASCAUX, please call 304-473-1818, or send an email to </w:t>
      </w:r>
      <w:hyperlink r:id="rId12" w:history="1">
        <w:r w:rsidRPr="000C6DBF">
          <w:rPr>
            <w:rStyle w:val="Hyperlink"/>
            <w:rFonts w:ascii="Times New Roman" w:hAnsi="Times New Roman" w:cs="Times New Roman"/>
            <w:sz w:val="28"/>
            <w:szCs w:val="28"/>
          </w:rPr>
          <w:t>bryson@vnarch.com</w:t>
        </w:r>
      </w:hyperlink>
      <w:r>
        <w:rPr>
          <w:rFonts w:ascii="Times New Roman" w:hAnsi="Times New Roman" w:cs="Times New Roman"/>
          <w:color w:val="000000" w:themeColor="text1"/>
          <w:sz w:val="28"/>
          <w:szCs w:val="28"/>
        </w:rPr>
        <w:t xml:space="preserve"> </w:t>
      </w:r>
    </w:p>
    <w:p w14:paraId="2AC3612A" w14:textId="473D634E" w:rsidR="00085336" w:rsidRDefault="00085336" w:rsidP="00314A3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Pr="00085336">
        <w:rPr>
          <w:rFonts w:ascii="Times New Roman" w:hAnsi="Times New Roman" w:cs="Times New Roman"/>
          <w:color w:val="000000" w:themeColor="text1"/>
          <w:sz w:val="28"/>
          <w:szCs w:val="28"/>
        </w:rPr>
        <w:t xml:space="preserve"> </w:t>
      </w:r>
    </w:p>
    <w:p w14:paraId="18298719" w14:textId="7042C32E" w:rsidR="008F18D5" w:rsidRDefault="001751BC" w:rsidP="00905512">
      <w:pPr>
        <w:rPr>
          <w:rFonts w:ascii="Times New Roman" w:hAnsi="Times New Roman" w:cs="Times New Roman"/>
          <w:color w:val="000000" w:themeColor="text1"/>
          <w:sz w:val="28"/>
          <w:szCs w:val="28"/>
        </w:rPr>
      </w:pPr>
      <w:r w:rsidRPr="009F08F5">
        <w:rPr>
          <w:rFonts w:ascii="Times New Roman" w:hAnsi="Times New Roman" w:cs="Times New Roman"/>
          <w:b/>
          <w:color w:val="000000" w:themeColor="text1"/>
          <w:sz w:val="28"/>
          <w:szCs w:val="28"/>
        </w:rPr>
        <w:t>Sunday</w:t>
      </w:r>
      <w:r>
        <w:rPr>
          <w:rFonts w:ascii="Times New Roman" w:hAnsi="Times New Roman" w:cs="Times New Roman"/>
          <w:color w:val="000000" w:themeColor="text1"/>
          <w:sz w:val="28"/>
          <w:szCs w:val="28"/>
        </w:rPr>
        <w:t xml:space="preserve"> </w:t>
      </w:r>
      <w:r w:rsidR="00424C44">
        <w:rPr>
          <w:rFonts w:ascii="Times New Roman" w:hAnsi="Times New Roman" w:cs="Times New Roman"/>
          <w:color w:val="000000" w:themeColor="text1"/>
          <w:sz w:val="28"/>
          <w:szCs w:val="28"/>
        </w:rPr>
        <w:t>–</w:t>
      </w:r>
      <w:r w:rsidR="00C817FA">
        <w:rPr>
          <w:rFonts w:ascii="Times New Roman" w:hAnsi="Times New Roman" w:cs="Times New Roman"/>
          <w:color w:val="000000" w:themeColor="text1"/>
          <w:sz w:val="28"/>
          <w:szCs w:val="28"/>
        </w:rPr>
        <w:t xml:space="preserve"> </w:t>
      </w:r>
    </w:p>
    <w:p w14:paraId="129CECAC" w14:textId="7372404F" w:rsidR="002A34A3" w:rsidRDefault="002A34A3"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heck out the </w:t>
      </w:r>
      <w:hyperlink r:id="rId13" w:history="1">
        <w:r w:rsidRPr="002A34A3">
          <w:rPr>
            <w:rStyle w:val="Hyperlink"/>
            <w:rFonts w:ascii="Times New Roman" w:hAnsi="Times New Roman" w:cs="Times New Roman"/>
            <w:sz w:val="28"/>
            <w:szCs w:val="28"/>
          </w:rPr>
          <w:t>Upshur County Trails</w:t>
        </w:r>
      </w:hyperlink>
      <w:r>
        <w:rPr>
          <w:rFonts w:ascii="Times New Roman" w:hAnsi="Times New Roman" w:cs="Times New Roman"/>
          <w:color w:val="000000" w:themeColor="text1"/>
          <w:sz w:val="28"/>
          <w:szCs w:val="28"/>
        </w:rPr>
        <w:t xml:space="preserve"> and explore with friends and family today. </w:t>
      </w:r>
    </w:p>
    <w:p w14:paraId="708C3803" w14:textId="55CDB240" w:rsidR="00CC382A" w:rsidRDefault="00CC382A"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Last chance to see </w:t>
      </w:r>
      <w:r w:rsidRPr="00CC382A">
        <w:rPr>
          <w:rFonts w:ascii="Times New Roman" w:hAnsi="Times New Roman" w:cs="Times New Roman"/>
          <w:b/>
          <w:color w:val="000000" w:themeColor="text1"/>
          <w:sz w:val="28"/>
          <w:szCs w:val="28"/>
        </w:rPr>
        <w:t>Agnes of God</w:t>
      </w:r>
      <w:r>
        <w:rPr>
          <w:rFonts w:ascii="Times New Roman" w:hAnsi="Times New Roman" w:cs="Times New Roman"/>
          <w:color w:val="000000" w:themeColor="text1"/>
          <w:sz w:val="28"/>
          <w:szCs w:val="28"/>
        </w:rPr>
        <w:t xml:space="preserve"> by John Pielmeyer at 2 pm in the</w:t>
      </w:r>
      <w:r w:rsidRPr="00CC382A">
        <w:rPr>
          <w:rFonts w:ascii="Times New Roman" w:hAnsi="Times New Roman" w:cs="Times New Roman"/>
          <w:color w:val="000000" w:themeColor="text1"/>
          <w:sz w:val="28"/>
          <w:szCs w:val="28"/>
        </w:rPr>
        <w:t xml:space="preserve"> WVWC Performing Arts Center. A court psychiatrist is called in to evaluate a nun when a baby is found dead in her chamber. It's a thriller, a murder mystery, and it's an exploration of faith and science-- so topical for our times!</w:t>
      </w:r>
    </w:p>
    <w:p w14:paraId="37D3DCE3" w14:textId="142D1EB8" w:rsidR="00555C20" w:rsidRDefault="00555C20" w:rsidP="00555C20">
      <w:pPr>
        <w:rPr>
          <w:rFonts w:ascii="Times New Roman" w:hAnsi="Times New Roman" w:cs="Times New Roman"/>
          <w:color w:val="000000" w:themeColor="text1"/>
          <w:sz w:val="28"/>
          <w:szCs w:val="28"/>
        </w:rPr>
      </w:pPr>
      <w:r w:rsidRPr="00555C20">
        <w:rPr>
          <w:rFonts w:ascii="Times New Roman" w:hAnsi="Times New Roman" w:cs="Times New Roman"/>
          <w:color w:val="000000" w:themeColor="text1"/>
          <w:sz w:val="28"/>
          <w:szCs w:val="28"/>
        </w:rPr>
        <w:t xml:space="preserve">A matinee screening of </w:t>
      </w:r>
      <w:r w:rsidRPr="00582D70">
        <w:rPr>
          <w:rFonts w:ascii="Times New Roman" w:hAnsi="Times New Roman" w:cs="Times New Roman"/>
          <w:b/>
          <w:color w:val="000000" w:themeColor="text1"/>
          <w:sz w:val="28"/>
          <w:szCs w:val="28"/>
        </w:rPr>
        <w:t>MOONLIGHT</w:t>
      </w:r>
      <w:r w:rsidRPr="00555C20">
        <w:rPr>
          <w:rFonts w:ascii="Times New Roman" w:hAnsi="Times New Roman" w:cs="Times New Roman"/>
          <w:color w:val="000000" w:themeColor="text1"/>
          <w:sz w:val="28"/>
          <w:szCs w:val="28"/>
        </w:rPr>
        <w:t xml:space="preserve"> in Lascaux micro theater at 2:00 PM. Please email reservations to </w:t>
      </w:r>
      <w:hyperlink r:id="rId14" w:history="1">
        <w:r w:rsidR="00582D70" w:rsidRPr="00A315CB">
          <w:rPr>
            <w:rStyle w:val="Hyperlink"/>
            <w:rFonts w:ascii="Times New Roman" w:hAnsi="Times New Roman" w:cs="Times New Roman"/>
            <w:sz w:val="28"/>
            <w:szCs w:val="28"/>
          </w:rPr>
          <w:t>lascauxmicrotheater@gmail.com</w:t>
        </w:r>
      </w:hyperlink>
      <w:r w:rsidR="00582D70">
        <w:rPr>
          <w:rFonts w:ascii="Times New Roman" w:hAnsi="Times New Roman" w:cs="Times New Roman"/>
          <w:color w:val="000000" w:themeColor="text1"/>
          <w:sz w:val="28"/>
          <w:szCs w:val="28"/>
        </w:rPr>
        <w:t xml:space="preserve"> </w:t>
      </w:r>
      <w:r w:rsidRPr="00555C20">
        <w:rPr>
          <w:rFonts w:ascii="Times New Roman" w:hAnsi="Times New Roman" w:cs="Times New Roman"/>
          <w:color w:val="000000" w:themeColor="text1"/>
          <w:sz w:val="28"/>
          <w:szCs w:val="28"/>
        </w:rPr>
        <w:t>, or call the hotline at</w:t>
      </w:r>
      <w:r w:rsidR="00582D70">
        <w:rPr>
          <w:rFonts w:ascii="Times New Roman" w:hAnsi="Times New Roman" w:cs="Times New Roman"/>
          <w:color w:val="000000" w:themeColor="text1"/>
          <w:sz w:val="28"/>
          <w:szCs w:val="28"/>
        </w:rPr>
        <w:t xml:space="preserve"> </w:t>
      </w:r>
      <w:r w:rsidRPr="00555C20">
        <w:rPr>
          <w:rFonts w:ascii="Times New Roman" w:hAnsi="Times New Roman" w:cs="Times New Roman"/>
          <w:color w:val="000000" w:themeColor="text1"/>
          <w:sz w:val="28"/>
          <w:szCs w:val="28"/>
        </w:rPr>
        <w:t>304-473-1818.</w:t>
      </w:r>
    </w:p>
    <w:p w14:paraId="61E5B55F" w14:textId="4773286F" w:rsidR="002407AA" w:rsidRDefault="002407AA" w:rsidP="00EA7BE8">
      <w:pPr>
        <w:rPr>
          <w:rFonts w:ascii="Times New Roman" w:hAnsi="Times New Roman" w:cs="Times New Roman"/>
          <w:color w:val="000000" w:themeColor="text1"/>
          <w:sz w:val="28"/>
          <w:szCs w:val="28"/>
        </w:rPr>
      </w:pPr>
      <w:r w:rsidRPr="002407AA">
        <w:rPr>
          <w:rFonts w:ascii="Times New Roman" w:hAnsi="Times New Roman" w:cs="Times New Roman"/>
          <w:color w:val="000000" w:themeColor="text1"/>
          <w:sz w:val="28"/>
          <w:szCs w:val="28"/>
        </w:rPr>
        <w:t xml:space="preserve">Upshur County </w:t>
      </w:r>
      <w:r w:rsidRPr="002407AA">
        <w:rPr>
          <w:rFonts w:ascii="Times New Roman" w:hAnsi="Times New Roman" w:cs="Times New Roman"/>
          <w:b/>
          <w:color w:val="000000" w:themeColor="text1"/>
          <w:sz w:val="28"/>
          <w:szCs w:val="28"/>
        </w:rPr>
        <w:t>Youth Baseball/Softball Registration</w:t>
      </w:r>
      <w:r w:rsidRPr="002407AA">
        <w:rPr>
          <w:rFonts w:ascii="Times New Roman" w:hAnsi="Times New Roman" w:cs="Times New Roman"/>
          <w:color w:val="000000" w:themeColor="text1"/>
          <w:sz w:val="28"/>
          <w:szCs w:val="28"/>
        </w:rPr>
        <w:t xml:space="preserve"> at the Academy </w:t>
      </w:r>
      <w:r>
        <w:rPr>
          <w:rFonts w:ascii="Times New Roman" w:hAnsi="Times New Roman" w:cs="Times New Roman"/>
          <w:color w:val="000000" w:themeColor="text1"/>
          <w:sz w:val="28"/>
          <w:szCs w:val="28"/>
        </w:rPr>
        <w:t xml:space="preserve">School </w:t>
      </w:r>
      <w:r w:rsidRPr="002407AA">
        <w:rPr>
          <w:rFonts w:ascii="Times New Roman" w:hAnsi="Times New Roman" w:cs="Times New Roman"/>
          <w:color w:val="000000" w:themeColor="text1"/>
          <w:sz w:val="28"/>
          <w:szCs w:val="28"/>
        </w:rPr>
        <w:t>all-purpose room from 6-8 p.m. Pricing is $50 for the first child, $40 for the second, $30 for third or more. Baseball for ages 4-15 and softball for 6-16.  Bring a copy of their birth certificate on the day of registration. Contact Jason Westfall at 732-598-6245.</w:t>
      </w:r>
    </w:p>
    <w:p w14:paraId="28DD5CDA" w14:textId="7DBF1FCA" w:rsidR="00555C20" w:rsidRDefault="00555C20" w:rsidP="00EA7BE8">
      <w:pPr>
        <w:rPr>
          <w:rFonts w:ascii="Times New Roman" w:hAnsi="Times New Roman" w:cs="Times New Roman"/>
          <w:color w:val="000000" w:themeColor="text1"/>
          <w:sz w:val="28"/>
          <w:szCs w:val="28"/>
        </w:rPr>
      </w:pPr>
      <w:r w:rsidRPr="00555C20">
        <w:rPr>
          <w:rFonts w:ascii="Times New Roman" w:hAnsi="Times New Roman" w:cs="Times New Roman"/>
          <w:b/>
          <w:color w:val="000000" w:themeColor="text1"/>
          <w:sz w:val="28"/>
          <w:szCs w:val="28"/>
        </w:rPr>
        <w:t>Book signing</w:t>
      </w:r>
      <w:r w:rsidRPr="00555C20">
        <w:rPr>
          <w:rFonts w:ascii="Times New Roman" w:hAnsi="Times New Roman" w:cs="Times New Roman"/>
          <w:color w:val="000000" w:themeColor="text1"/>
          <w:sz w:val="28"/>
          <w:szCs w:val="28"/>
        </w:rPr>
        <w:t xml:space="preserve"> from 1 p.m. to 3 p.m., at South Buckhannon Mission Church. Thelma White from Volga recently published her first book, entitled: “The Pentateuch Acts and Revelation.”</w:t>
      </w:r>
    </w:p>
    <w:p w14:paraId="22003A09" w14:textId="21492468" w:rsidR="00582D70" w:rsidRDefault="00582D70" w:rsidP="00EA7BE8">
      <w:pPr>
        <w:rPr>
          <w:rFonts w:ascii="Times New Roman" w:hAnsi="Times New Roman" w:cs="Times New Roman"/>
          <w:color w:val="000000" w:themeColor="text1"/>
          <w:sz w:val="28"/>
          <w:szCs w:val="28"/>
        </w:rPr>
      </w:pPr>
      <w:r w:rsidRPr="00582D70">
        <w:rPr>
          <w:rFonts w:ascii="Times New Roman" w:hAnsi="Times New Roman" w:cs="Times New Roman"/>
          <w:color w:val="000000" w:themeColor="text1"/>
          <w:sz w:val="28"/>
          <w:szCs w:val="28"/>
        </w:rPr>
        <w:t xml:space="preserve">Join </w:t>
      </w:r>
      <w:r w:rsidRPr="00582D70">
        <w:rPr>
          <w:rFonts w:ascii="Times New Roman" w:hAnsi="Times New Roman" w:cs="Times New Roman"/>
          <w:b/>
          <w:color w:val="000000" w:themeColor="text1"/>
          <w:sz w:val="28"/>
          <w:szCs w:val="28"/>
        </w:rPr>
        <w:t>ACLU-WV</w:t>
      </w:r>
      <w:r w:rsidRPr="00582D70">
        <w:rPr>
          <w:rFonts w:ascii="Times New Roman" w:hAnsi="Times New Roman" w:cs="Times New Roman"/>
          <w:color w:val="000000" w:themeColor="text1"/>
          <w:sz w:val="28"/>
          <w:szCs w:val="28"/>
        </w:rPr>
        <w:t xml:space="preserve"> at West Virginia Wesleyan College at 7:00 pm to discuss the power of protest and the ACLU's work protecting the right to dissent.</w:t>
      </w:r>
    </w:p>
    <w:p w14:paraId="53EE185C" w14:textId="77777777" w:rsidR="002407AA" w:rsidRDefault="002407AA" w:rsidP="00EA7BE8">
      <w:pPr>
        <w:rPr>
          <w:rFonts w:ascii="Times New Roman" w:hAnsi="Times New Roman" w:cs="Times New Roman"/>
          <w:color w:val="000000" w:themeColor="text1"/>
          <w:sz w:val="28"/>
          <w:szCs w:val="28"/>
        </w:rPr>
      </w:pPr>
    </w:p>
    <w:p w14:paraId="7D90DE2F" w14:textId="5572AD49" w:rsidR="00AD35F8" w:rsidRPr="009779FD" w:rsidRDefault="009F08F5" w:rsidP="00AD35F8">
      <w:pPr>
        <w:rPr>
          <w:rFonts w:ascii="Times New Roman" w:hAnsi="Times New Roman" w:cs="Times New Roman"/>
          <w:i/>
          <w:color w:val="000000" w:themeColor="text1"/>
          <w:sz w:val="32"/>
          <w:szCs w:val="32"/>
        </w:rPr>
      </w:pPr>
      <w:r w:rsidRPr="009F08F5">
        <w:rPr>
          <w:rFonts w:ascii="Times New Roman" w:hAnsi="Times New Roman" w:cs="Times New Roman"/>
          <w:color w:val="000000" w:themeColor="text1"/>
          <w:sz w:val="28"/>
          <w:szCs w:val="28"/>
        </w:rPr>
        <w:lastRenderedPageBreak/>
        <w:t xml:space="preserve"> </w:t>
      </w:r>
      <w:r w:rsidR="00541284" w:rsidRPr="00977B29">
        <w:rPr>
          <w:rFonts w:ascii="Times New Roman" w:hAnsi="Times New Roman" w:cs="Times New Roman"/>
          <w:i/>
          <w:color w:val="000000" w:themeColor="text1"/>
          <w:sz w:val="32"/>
          <w:szCs w:val="32"/>
        </w:rPr>
        <w:t xml:space="preserve">Coming Soon </w:t>
      </w:r>
      <w:r w:rsidR="00A45B8E" w:rsidRPr="00977B29">
        <w:rPr>
          <w:rFonts w:ascii="Times New Roman" w:hAnsi="Times New Roman" w:cs="Times New Roman"/>
          <w:i/>
          <w:color w:val="000000" w:themeColor="text1"/>
          <w:sz w:val="32"/>
          <w:szCs w:val="32"/>
        </w:rPr>
        <w:t xml:space="preserve">– </w:t>
      </w:r>
    </w:p>
    <w:p w14:paraId="3A4CA865" w14:textId="37F2DB30" w:rsidR="00B47724" w:rsidRDefault="0092138E" w:rsidP="00B47724">
      <w:pPr>
        <w:rPr>
          <w:rFonts w:ascii="Times New Roman" w:hAnsi="Times New Roman" w:cs="Times New Roman"/>
          <w:color w:val="000000" w:themeColor="text1"/>
          <w:sz w:val="28"/>
          <w:szCs w:val="28"/>
        </w:rPr>
      </w:pPr>
      <w:r w:rsidRPr="0092138E">
        <w:rPr>
          <w:rFonts w:ascii="Times New Roman" w:hAnsi="Times New Roman" w:cs="Times New Roman"/>
          <w:color w:val="000000" w:themeColor="text1"/>
          <w:sz w:val="28"/>
          <w:szCs w:val="28"/>
        </w:rPr>
        <w:t xml:space="preserve">The first </w:t>
      </w:r>
      <w:r w:rsidRPr="00582D70">
        <w:rPr>
          <w:rFonts w:ascii="Times New Roman" w:hAnsi="Times New Roman" w:cs="Times New Roman"/>
          <w:b/>
          <w:color w:val="000000" w:themeColor="text1"/>
          <w:sz w:val="28"/>
          <w:szCs w:val="28"/>
        </w:rPr>
        <w:t>Artist-in-Residence</w:t>
      </w:r>
      <w:r w:rsidRPr="0092138E">
        <w:rPr>
          <w:rFonts w:ascii="Times New Roman" w:hAnsi="Times New Roman" w:cs="Times New Roman"/>
          <w:color w:val="000000" w:themeColor="text1"/>
          <w:sz w:val="28"/>
          <w:szCs w:val="28"/>
        </w:rPr>
        <w:t xml:space="preserve"> at the Upshur County Public Library was well received by the patrons. </w:t>
      </w:r>
      <w:r>
        <w:rPr>
          <w:rFonts w:ascii="Times New Roman" w:hAnsi="Times New Roman" w:cs="Times New Roman"/>
          <w:color w:val="000000" w:themeColor="text1"/>
          <w:sz w:val="28"/>
          <w:szCs w:val="28"/>
        </w:rPr>
        <w:t>T</w:t>
      </w:r>
      <w:r w:rsidRPr="0092138E">
        <w:rPr>
          <w:rFonts w:ascii="Times New Roman" w:hAnsi="Times New Roman" w:cs="Times New Roman"/>
          <w:color w:val="000000" w:themeColor="text1"/>
          <w:sz w:val="28"/>
          <w:szCs w:val="28"/>
        </w:rPr>
        <w:t>he Library is seeking artists willing to inspire the community by work</w:t>
      </w:r>
      <w:r>
        <w:rPr>
          <w:rFonts w:ascii="Times New Roman" w:hAnsi="Times New Roman" w:cs="Times New Roman"/>
          <w:color w:val="000000" w:themeColor="text1"/>
          <w:sz w:val="28"/>
          <w:szCs w:val="28"/>
        </w:rPr>
        <w:t>ing on their art in the Library.</w:t>
      </w:r>
      <w:r w:rsidRPr="0092138E">
        <w:rPr>
          <w:rFonts w:ascii="Times New Roman" w:hAnsi="Times New Roman" w:cs="Times New Roman"/>
          <w:color w:val="000000" w:themeColor="text1"/>
          <w:sz w:val="28"/>
          <w:szCs w:val="28"/>
        </w:rPr>
        <w:t xml:space="preserve"> If there are interested artists, they can call the Library at 473-4219.</w:t>
      </w:r>
    </w:p>
    <w:p w14:paraId="0B542A97" w14:textId="59FDA087" w:rsidR="00AD35F8" w:rsidRDefault="00AD35F8" w:rsidP="00AD35F8">
      <w:pPr>
        <w:rPr>
          <w:rFonts w:ascii="Times New Roman" w:hAnsi="Times New Roman" w:cs="Times New Roman"/>
          <w:color w:val="000000" w:themeColor="text1"/>
          <w:sz w:val="28"/>
          <w:szCs w:val="28"/>
        </w:rPr>
      </w:pPr>
      <w:r w:rsidRPr="00AD35F8">
        <w:rPr>
          <w:rFonts w:ascii="Times New Roman" w:hAnsi="Times New Roman" w:cs="Times New Roman"/>
          <w:color w:val="000000" w:themeColor="text1"/>
          <w:sz w:val="28"/>
          <w:szCs w:val="28"/>
        </w:rPr>
        <w:t xml:space="preserve">It is time to get ready once again for </w:t>
      </w:r>
      <w:r w:rsidRPr="00AD35F8">
        <w:rPr>
          <w:rFonts w:ascii="Times New Roman" w:hAnsi="Times New Roman" w:cs="Times New Roman"/>
          <w:b/>
          <w:color w:val="000000" w:themeColor="text1"/>
          <w:sz w:val="28"/>
          <w:szCs w:val="28"/>
        </w:rPr>
        <w:t>Festival Fridays</w:t>
      </w:r>
      <w:r w:rsidRPr="00AD35F8">
        <w:rPr>
          <w:rFonts w:ascii="Times New Roman" w:hAnsi="Times New Roman" w:cs="Times New Roman"/>
          <w:color w:val="000000" w:themeColor="text1"/>
          <w:sz w:val="28"/>
          <w:szCs w:val="28"/>
        </w:rPr>
        <w:t>!  The fee for the 2017 season is still only $25 and a check made out to Create BU can be mailed to Create Buckhannon, P.O. Box 991, Buckhannon, WV 26201.</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You can send questions to Maria at </w:t>
      </w:r>
      <w:hyperlink r:id="rId15" w:history="1">
        <w:r w:rsidR="00583AD2" w:rsidRPr="008C0808">
          <w:rPr>
            <w:rStyle w:val="Hyperlink"/>
            <w:rFonts w:ascii="Times New Roman" w:hAnsi="Times New Roman" w:cs="Times New Roman"/>
            <w:sz w:val="28"/>
            <w:szCs w:val="28"/>
          </w:rPr>
          <w:t>mariabray@hot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call 304-997-5110; Brittany Small is at </w:t>
      </w:r>
      <w:hyperlink r:id="rId16" w:history="1">
        <w:r w:rsidR="00583AD2" w:rsidRPr="008C0808">
          <w:rPr>
            <w:rStyle w:val="Hyperlink"/>
            <w:rFonts w:ascii="Times New Roman" w:hAnsi="Times New Roman" w:cs="Times New Roman"/>
            <w:sz w:val="28"/>
            <w:szCs w:val="28"/>
          </w:rPr>
          <w:t>bswishe4@g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304-704-5166. Please let us know ASAP if you will be participating this year</w:t>
      </w:r>
      <w:r w:rsidR="00055DD9">
        <w:rPr>
          <w:rFonts w:ascii="Times New Roman" w:hAnsi="Times New Roman" w:cs="Times New Roman"/>
          <w:color w:val="000000" w:themeColor="text1"/>
          <w:sz w:val="28"/>
          <w:szCs w:val="28"/>
        </w:rPr>
        <w:t xml:space="preserve"> and would like an application</w:t>
      </w:r>
      <w:r w:rsidRPr="00AD35F8">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Looking forward to a fabulous season filled with music, friends and your amazing creations!</w:t>
      </w:r>
    </w:p>
    <w:p w14:paraId="426CFFC4" w14:textId="59F91333" w:rsidR="007401D7" w:rsidRDefault="007401D7" w:rsidP="00C97430">
      <w:pPr>
        <w:rPr>
          <w:rFonts w:ascii="Times New Roman" w:hAnsi="Times New Roman" w:cs="Times New Roman"/>
          <w:color w:val="000000" w:themeColor="text1"/>
          <w:sz w:val="28"/>
          <w:szCs w:val="28"/>
        </w:rPr>
      </w:pPr>
      <w:r w:rsidRPr="00582D70">
        <w:rPr>
          <w:rFonts w:ascii="Times New Roman" w:hAnsi="Times New Roman" w:cs="Times New Roman"/>
          <w:b/>
          <w:color w:val="000000" w:themeColor="text1"/>
          <w:sz w:val="28"/>
          <w:szCs w:val="28"/>
        </w:rPr>
        <w:t>Rock Cave Elementary school</w:t>
      </w:r>
      <w:r w:rsidRPr="007401D7">
        <w:rPr>
          <w:rFonts w:ascii="Times New Roman" w:hAnsi="Times New Roman" w:cs="Times New Roman"/>
          <w:color w:val="000000" w:themeColor="text1"/>
          <w:sz w:val="28"/>
          <w:szCs w:val="28"/>
        </w:rPr>
        <w:t xml:space="preserve"> is selling chances for a calendar ticket for 31 bags. Each ticket is $10 and for that ticket, you get 31 chances to win! Starting March 1 and continuing throughout the month, names will be drawn to win the bag for that day valued from $10-$98. The school keeps $5 for every ticket sold. Contact the school (304-924-6969) for tickets! Winners will be notified and prizes will be based on ticket sales. Buy your ticket before Feb. 23</w:t>
      </w:r>
    </w:p>
    <w:p w14:paraId="6F474797" w14:textId="321EDCF9" w:rsidR="00B13722" w:rsidRP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 xml:space="preserve">VFW Auxiliary Post hosts </w:t>
      </w:r>
      <w:r w:rsidRPr="00582D70">
        <w:rPr>
          <w:rFonts w:ascii="Times New Roman" w:hAnsi="Times New Roman" w:cs="Times New Roman"/>
          <w:b/>
          <w:color w:val="000000" w:themeColor="text1"/>
          <w:sz w:val="28"/>
          <w:szCs w:val="28"/>
        </w:rPr>
        <w:t>Young American Creative Patriotic Art</w:t>
      </w:r>
      <w:r w:rsidR="00582D70">
        <w:rPr>
          <w:rFonts w:ascii="Times New Roman" w:hAnsi="Times New Roman" w:cs="Times New Roman"/>
          <w:color w:val="000000" w:themeColor="text1"/>
          <w:sz w:val="28"/>
          <w:szCs w:val="28"/>
        </w:rPr>
        <w:t xml:space="preserve"> contest </w:t>
      </w:r>
      <w:r w:rsidRPr="00B13722">
        <w:rPr>
          <w:rFonts w:ascii="Times New Roman" w:hAnsi="Times New Roman" w:cs="Times New Roman"/>
          <w:color w:val="000000" w:themeColor="text1"/>
          <w:sz w:val="28"/>
          <w:szCs w:val="28"/>
        </w:rPr>
        <w:t xml:space="preserve">is open to ninth-12th grade students who are enrolled in public, private, parochial or a home-study program in Buckhannon or Weston. The artwork must be something patriotic. If the American Flag is used in the entry, it must comply with the Federal Flag Code. Entry must have been completed during the 2016·2017 school year. Application, rules and guidelines are available at www.auxvfw.org. Student deadline: March 31, 2017 to Auxiliary. Auxiliary winner must be sent to Department Chairman by April 15, 2017.  </w:t>
      </w:r>
    </w:p>
    <w:p w14:paraId="642FBCE7" w14:textId="1C925355" w:rsid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National Scholarships First place: $10,000 Second place: $5,000 Third place: $2,500 The deadline to submit entries to VFW Auxiliary Post 3663 is March 31, 2017. VFW Auxiliary post 3663 awards a local Patriotic Art winner. Then we will submit the winning entry to Department AVFW for competition at the state level. The state winning entry will be submitted to National Auxiliary VFW for national competition and the winner of that competition will receive a $10,000. All students interested in entering the Patriotic Art Contest should contact the VFW Post 3663 at 304-472-9152.</w:t>
      </w:r>
    </w:p>
    <w:p w14:paraId="394588D3" w14:textId="72018610" w:rsidR="002E5C0A" w:rsidRDefault="004F1D49" w:rsidP="00671A6A">
      <w:pPr>
        <w:rPr>
          <w:rFonts w:ascii="Times New Roman" w:hAnsi="Times New Roman" w:cs="Times New Roman"/>
          <w:color w:val="000000" w:themeColor="text1"/>
          <w:sz w:val="28"/>
          <w:szCs w:val="28"/>
        </w:rPr>
      </w:pPr>
      <w:hyperlink r:id="rId17" w:history="1">
        <w:r w:rsidR="002E5C0A" w:rsidRPr="002E5C0A">
          <w:rPr>
            <w:rStyle w:val="Hyperlink"/>
            <w:rFonts w:ascii="Times New Roman" w:hAnsi="Times New Roman" w:cs="Times New Roman"/>
            <w:b/>
            <w:sz w:val="28"/>
            <w:szCs w:val="28"/>
          </w:rPr>
          <w:t>Fabric Dyeing for the Beginner</w:t>
        </w:r>
      </w:hyperlink>
      <w:r w:rsidR="002E5C0A" w:rsidRPr="002E5C0A">
        <w:rPr>
          <w:rFonts w:ascii="Times New Roman" w:hAnsi="Times New Roman" w:cs="Times New Roman"/>
          <w:color w:val="000000" w:themeColor="text1"/>
          <w:sz w:val="28"/>
          <w:szCs w:val="28"/>
        </w:rPr>
        <w:t xml:space="preserve"> by Suzan Morgan - One session, Saturday March 4, 2017 from 9:00 am to 2:00 pm </w:t>
      </w:r>
      <w:r w:rsidR="002E5C0A">
        <w:rPr>
          <w:rFonts w:ascii="Times New Roman" w:hAnsi="Times New Roman" w:cs="Times New Roman"/>
          <w:color w:val="000000" w:themeColor="text1"/>
          <w:sz w:val="28"/>
          <w:szCs w:val="28"/>
        </w:rPr>
        <w:t xml:space="preserve">at Artistry on Main </w:t>
      </w:r>
      <w:r w:rsidR="002E5C0A" w:rsidRPr="002E5C0A">
        <w:rPr>
          <w:rFonts w:ascii="Times New Roman" w:hAnsi="Times New Roman" w:cs="Times New Roman"/>
          <w:color w:val="000000" w:themeColor="text1"/>
          <w:sz w:val="28"/>
          <w:szCs w:val="28"/>
        </w:rPr>
        <w:t>(includes a break from noon to 1</w:t>
      </w:r>
      <w:r w:rsidR="002E5C0A">
        <w:rPr>
          <w:rFonts w:ascii="Times New Roman" w:hAnsi="Times New Roman" w:cs="Times New Roman"/>
          <w:color w:val="000000" w:themeColor="text1"/>
          <w:sz w:val="28"/>
          <w:szCs w:val="28"/>
        </w:rPr>
        <w:t xml:space="preserve"> </w:t>
      </w:r>
      <w:r w:rsidR="002E5C0A" w:rsidRPr="002E5C0A">
        <w:rPr>
          <w:rFonts w:ascii="Times New Roman" w:hAnsi="Times New Roman" w:cs="Times New Roman"/>
          <w:color w:val="000000" w:themeColor="text1"/>
          <w:sz w:val="28"/>
          <w:szCs w:val="28"/>
        </w:rPr>
        <w:t>pm to allow the dye to set in the fabric). $30 plus $30 material fee.  Students will learn Low Water Immersion Dyeing.  Each student will dye 12 half-yards of quilter's muslin using fiber reactive dyes. Dyes are permanent and will not bleed after the process is completed. Students will dye 3 yards of gradated (light to dark) fabrics as well as 3 yards of one color fading into a second color and will choose their own color scheme.  Age 12 and up — maximum of 4 students.  All materials provided.  Students will do the final washout at home.  Wear clothes that may become stained.</w:t>
      </w:r>
    </w:p>
    <w:p w14:paraId="3025715D" w14:textId="5533E8D2" w:rsidR="00AA35B9" w:rsidRDefault="00BF315C" w:rsidP="00AA35B9">
      <w:pPr>
        <w:rPr>
          <w:rFonts w:ascii="Times New Roman" w:hAnsi="Times New Roman" w:cs="Times New Roman"/>
          <w:color w:val="000000" w:themeColor="text1"/>
          <w:sz w:val="28"/>
          <w:szCs w:val="28"/>
        </w:rPr>
      </w:pPr>
      <w:r w:rsidRPr="00BF315C">
        <w:rPr>
          <w:rFonts w:ascii="Times New Roman" w:hAnsi="Times New Roman" w:cs="Times New Roman"/>
          <w:color w:val="000000" w:themeColor="text1"/>
          <w:sz w:val="28"/>
          <w:szCs w:val="28"/>
        </w:rPr>
        <w:t xml:space="preserve">AYBC will perform </w:t>
      </w:r>
      <w:r w:rsidRPr="001751BC">
        <w:rPr>
          <w:rFonts w:ascii="Times New Roman" w:hAnsi="Times New Roman" w:cs="Times New Roman"/>
          <w:b/>
          <w:color w:val="000000" w:themeColor="text1"/>
          <w:sz w:val="28"/>
          <w:szCs w:val="28"/>
        </w:rPr>
        <w:t>"Alice in Wonderland"</w:t>
      </w:r>
      <w:r w:rsidRPr="00BF315C">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Saturday, March 18th at 7:00 p.m.</w:t>
      </w:r>
      <w:r w:rsidR="00AA35B9">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Sunday, March 19th at 2:00 p.m.</w:t>
      </w:r>
      <w:r w:rsidR="00AA35B9">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at The Virginia Thomas Law</w:t>
      </w:r>
      <w:r w:rsidR="00AA35B9">
        <w:rPr>
          <w:rFonts w:ascii="Times New Roman" w:hAnsi="Times New Roman" w:cs="Times New Roman"/>
          <w:color w:val="000000" w:themeColor="text1"/>
          <w:sz w:val="28"/>
          <w:szCs w:val="28"/>
        </w:rPr>
        <w:t xml:space="preserve"> Center for the Performing Arts. For Ticket </w:t>
      </w:r>
      <w:r w:rsidR="001B65AC">
        <w:rPr>
          <w:rFonts w:ascii="Times New Roman" w:hAnsi="Times New Roman" w:cs="Times New Roman"/>
          <w:color w:val="000000" w:themeColor="text1"/>
          <w:sz w:val="28"/>
          <w:szCs w:val="28"/>
        </w:rPr>
        <w:t>information,</w:t>
      </w:r>
      <w:r w:rsidR="00AA35B9">
        <w:rPr>
          <w:rFonts w:ascii="Times New Roman" w:hAnsi="Times New Roman" w:cs="Times New Roman"/>
          <w:color w:val="000000" w:themeColor="text1"/>
          <w:sz w:val="28"/>
          <w:szCs w:val="28"/>
        </w:rPr>
        <w:t xml:space="preserve"> contact </w:t>
      </w:r>
      <w:r w:rsidR="00AA35B9" w:rsidRPr="00AA35B9">
        <w:rPr>
          <w:rFonts w:ascii="Times New Roman" w:hAnsi="Times New Roman" w:cs="Times New Roman"/>
          <w:color w:val="000000" w:themeColor="text1"/>
          <w:sz w:val="28"/>
          <w:szCs w:val="28"/>
        </w:rPr>
        <w:t>The Dance Factory - 304-472-8291</w:t>
      </w:r>
      <w:r w:rsidR="00AA35B9">
        <w:rPr>
          <w:rFonts w:ascii="Times New Roman" w:hAnsi="Times New Roman" w:cs="Times New Roman"/>
          <w:color w:val="000000" w:themeColor="text1"/>
          <w:sz w:val="28"/>
          <w:szCs w:val="28"/>
        </w:rPr>
        <w:t xml:space="preserve"> or </w:t>
      </w:r>
      <w:hyperlink r:id="rId18" w:history="1">
        <w:r w:rsidR="00AA35B9" w:rsidRPr="00A315CB">
          <w:rPr>
            <w:rStyle w:val="Hyperlink"/>
            <w:rFonts w:ascii="Times New Roman" w:hAnsi="Times New Roman" w:cs="Times New Roman"/>
            <w:sz w:val="28"/>
            <w:szCs w:val="28"/>
          </w:rPr>
          <w:t>www.dancefactorywv.net</w:t>
        </w:r>
      </w:hyperlink>
      <w:r w:rsidR="00AA35B9">
        <w:rPr>
          <w:rFonts w:ascii="Times New Roman" w:hAnsi="Times New Roman" w:cs="Times New Roman"/>
          <w:color w:val="000000" w:themeColor="text1"/>
          <w:sz w:val="28"/>
          <w:szCs w:val="28"/>
        </w:rPr>
        <w:t xml:space="preserve"> </w:t>
      </w:r>
    </w:p>
    <w:p w14:paraId="5A31F08E" w14:textId="277ACF5C" w:rsidR="003D5630" w:rsidRDefault="003D5630" w:rsidP="00AA35B9">
      <w:pPr>
        <w:rPr>
          <w:rFonts w:ascii="Times New Roman" w:hAnsi="Times New Roman" w:cs="Times New Roman"/>
          <w:color w:val="000000" w:themeColor="text1"/>
          <w:sz w:val="28"/>
          <w:szCs w:val="28"/>
        </w:rPr>
      </w:pPr>
      <w:r w:rsidRPr="003D5630">
        <w:rPr>
          <w:rFonts w:ascii="Times New Roman" w:hAnsi="Times New Roman" w:cs="Times New Roman"/>
          <w:color w:val="000000" w:themeColor="text1"/>
          <w:sz w:val="28"/>
          <w:szCs w:val="28"/>
        </w:rPr>
        <w:t xml:space="preserve">Please visit </w:t>
      </w:r>
      <w:hyperlink r:id="rId19" w:history="1">
        <w:r w:rsidRPr="00433FDD">
          <w:rPr>
            <w:rStyle w:val="Hyperlink"/>
            <w:rFonts w:ascii="Times New Roman" w:hAnsi="Times New Roman" w:cs="Times New Roman"/>
            <w:sz w:val="28"/>
            <w:szCs w:val="28"/>
          </w:rPr>
          <w:t>http://www.upshurartsalliance.org/</w:t>
        </w:r>
      </w:hyperlink>
      <w:r>
        <w:rPr>
          <w:rFonts w:ascii="Times New Roman" w:hAnsi="Times New Roman" w:cs="Times New Roman"/>
          <w:color w:val="000000" w:themeColor="text1"/>
          <w:sz w:val="28"/>
          <w:szCs w:val="28"/>
        </w:rPr>
        <w:t xml:space="preserve"> </w:t>
      </w:r>
      <w:r w:rsidRPr="003D5630">
        <w:rPr>
          <w:rFonts w:ascii="Times New Roman" w:hAnsi="Times New Roman" w:cs="Times New Roman"/>
          <w:color w:val="000000" w:themeColor="text1"/>
          <w:sz w:val="28"/>
          <w:szCs w:val="28"/>
        </w:rPr>
        <w:t>to see a centralized compilation of what is happening in our area.</w:t>
      </w:r>
    </w:p>
    <w:p w14:paraId="42F34162" w14:textId="1C590108" w:rsidR="00EB1489" w:rsidRDefault="00E70A1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Get your own copy of </w:t>
      </w:r>
      <w:r w:rsidR="00EB1489" w:rsidRPr="005C2E6D">
        <w:rPr>
          <w:rFonts w:ascii="Times New Roman" w:hAnsi="Times New Roman" w:cs="Times New Roman"/>
          <w:b/>
          <w:color w:val="000000" w:themeColor="text1"/>
          <w:sz w:val="28"/>
          <w:szCs w:val="28"/>
        </w:rPr>
        <w:t>The Out and About</w:t>
      </w:r>
      <w:r>
        <w:rPr>
          <w:rFonts w:ascii="Times New Roman" w:hAnsi="Times New Roman" w:cs="Times New Roman"/>
          <w:color w:val="000000" w:themeColor="text1"/>
          <w:sz w:val="28"/>
          <w:szCs w:val="28"/>
        </w:rPr>
        <w:t xml:space="preserve">! </w:t>
      </w:r>
      <w:r w:rsidR="00EB1489">
        <w:rPr>
          <w:rFonts w:ascii="Times New Roman" w:hAnsi="Times New Roman" w:cs="Times New Roman"/>
          <w:color w:val="000000" w:themeColor="text1"/>
          <w:sz w:val="28"/>
          <w:szCs w:val="28"/>
        </w:rPr>
        <w:t xml:space="preserve">If you wish to receive the email </w:t>
      </w:r>
      <w:r w:rsidR="00390B29">
        <w:rPr>
          <w:rFonts w:ascii="Times New Roman" w:hAnsi="Times New Roman" w:cs="Times New Roman"/>
          <w:color w:val="000000" w:themeColor="text1"/>
          <w:sz w:val="28"/>
          <w:szCs w:val="28"/>
        </w:rPr>
        <w:t>version</w:t>
      </w:r>
      <w:r w:rsidR="00EB1489">
        <w:rPr>
          <w:rFonts w:ascii="Times New Roman" w:hAnsi="Times New Roman" w:cs="Times New Roman"/>
          <w:color w:val="000000" w:themeColor="text1"/>
          <w:sz w:val="28"/>
          <w:szCs w:val="28"/>
        </w:rPr>
        <w:t xml:space="preserve">, please subscribe at </w:t>
      </w:r>
      <w:hyperlink r:id="rId20" w:history="1">
        <w:r w:rsidR="00BA4BBB" w:rsidRPr="00F57C76">
          <w:rPr>
            <w:rStyle w:val="Hyperlink"/>
            <w:rFonts w:ascii="Times New Roman" w:hAnsi="Times New Roman" w:cs="Times New Roman"/>
            <w:sz w:val="28"/>
            <w:szCs w:val="28"/>
          </w:rPr>
          <w:t>http://eepurl.com/cc9015</w:t>
        </w:r>
      </w:hyperlink>
      <w:r w:rsidR="00BA4BBB">
        <w:rPr>
          <w:rFonts w:ascii="Times New Roman" w:hAnsi="Times New Roman" w:cs="Times New Roman"/>
          <w:color w:val="000000" w:themeColor="text1"/>
          <w:sz w:val="28"/>
          <w:szCs w:val="28"/>
        </w:rPr>
        <w:t xml:space="preserve"> </w:t>
      </w:r>
      <w:r w:rsidR="00621344">
        <w:rPr>
          <w:rFonts w:ascii="Times New Roman" w:hAnsi="Times New Roman" w:cs="Times New Roman"/>
          <w:color w:val="000000" w:themeColor="text1"/>
          <w:sz w:val="28"/>
          <w:szCs w:val="28"/>
        </w:rPr>
        <w:t>or visit the</w:t>
      </w:r>
      <w:r w:rsidR="00645313">
        <w:rPr>
          <w:rFonts w:ascii="Times New Roman" w:hAnsi="Times New Roman" w:cs="Times New Roman"/>
          <w:color w:val="000000" w:themeColor="text1"/>
          <w:sz w:val="28"/>
          <w:szCs w:val="28"/>
        </w:rPr>
        <w:t xml:space="preserve"> </w:t>
      </w:r>
      <w:hyperlink r:id="rId21" w:history="1">
        <w:r w:rsidR="00645313" w:rsidRPr="00645313">
          <w:rPr>
            <w:rStyle w:val="Hyperlink"/>
            <w:rFonts w:ascii="Times New Roman" w:hAnsi="Times New Roman" w:cs="Times New Roman"/>
            <w:sz w:val="28"/>
            <w:szCs w:val="28"/>
          </w:rPr>
          <w:t>Out and About</w:t>
        </w:r>
      </w:hyperlink>
      <w:r w:rsidR="00DD26D2">
        <w:rPr>
          <w:rFonts w:ascii="Times New Roman" w:hAnsi="Times New Roman" w:cs="Times New Roman"/>
          <w:color w:val="000000" w:themeColor="text1"/>
          <w:sz w:val="28"/>
          <w:szCs w:val="28"/>
        </w:rPr>
        <w:t>’s Facebook page.</w:t>
      </w:r>
    </w:p>
    <w:p w14:paraId="37125D80" w14:textId="34588779" w:rsidR="00C911E9" w:rsidRPr="00914EED" w:rsidRDefault="007B5AF5">
      <w:pPr>
        <w:rPr>
          <w:rFonts w:ascii="Times New Roman" w:hAnsi="Times New Roman" w:cs="Times New Roman"/>
          <w:color w:val="000000" w:themeColor="text1"/>
          <w:sz w:val="28"/>
          <w:szCs w:val="28"/>
        </w:rPr>
      </w:pPr>
      <w:r w:rsidRPr="00914EED">
        <w:rPr>
          <w:rFonts w:ascii="Times New Roman" w:hAnsi="Times New Roman" w:cs="Times New Roman"/>
          <w:i/>
          <w:color w:val="000000" w:themeColor="text1"/>
          <w:sz w:val="28"/>
          <w:szCs w:val="28"/>
          <w:u w:val="single"/>
        </w:rPr>
        <w:t>Out and About</w:t>
      </w:r>
      <w:r w:rsidR="00F67A17" w:rsidRPr="00914EED">
        <w:rPr>
          <w:rFonts w:ascii="Times New Roman" w:hAnsi="Times New Roman" w:cs="Times New Roman"/>
          <w:color w:val="000000" w:themeColor="text1"/>
          <w:sz w:val="28"/>
          <w:szCs w:val="28"/>
        </w:rPr>
        <w:t xml:space="preserve"> is a </w:t>
      </w:r>
      <w:r w:rsidRPr="00914EED">
        <w:rPr>
          <w:rFonts w:ascii="Times New Roman" w:hAnsi="Times New Roman" w:cs="Times New Roman"/>
          <w:color w:val="000000" w:themeColor="text1"/>
          <w:sz w:val="28"/>
          <w:szCs w:val="28"/>
        </w:rPr>
        <w:t>way</w:t>
      </w:r>
      <w:r w:rsidR="00EB2D3C">
        <w:rPr>
          <w:rFonts w:ascii="Times New Roman" w:hAnsi="Times New Roman" w:cs="Times New Roman"/>
          <w:color w:val="000000" w:themeColor="text1"/>
          <w:sz w:val="28"/>
          <w:szCs w:val="28"/>
        </w:rPr>
        <w:t xml:space="preserve"> to share information about</w:t>
      </w:r>
      <w:r w:rsidRPr="00914EED">
        <w:rPr>
          <w:rFonts w:ascii="Times New Roman" w:hAnsi="Times New Roman" w:cs="Times New Roman"/>
          <w:color w:val="000000" w:themeColor="text1"/>
          <w:sz w:val="28"/>
          <w:szCs w:val="28"/>
        </w:rPr>
        <w:t xml:space="preserve"> activities and events in Upshur County.</w:t>
      </w:r>
      <w:r w:rsidR="00F67A17" w:rsidRPr="00914EED">
        <w:rPr>
          <w:rFonts w:ascii="Times New Roman" w:hAnsi="Times New Roman" w:cs="Times New Roman"/>
          <w:color w:val="000000" w:themeColor="text1"/>
          <w:sz w:val="28"/>
          <w:szCs w:val="28"/>
        </w:rPr>
        <w:t xml:space="preserve"> Please consider forwarding the information</w:t>
      </w:r>
      <w:r w:rsidRPr="00914EED">
        <w:rPr>
          <w:rFonts w:ascii="Times New Roman" w:hAnsi="Times New Roman" w:cs="Times New Roman"/>
          <w:color w:val="000000" w:themeColor="text1"/>
          <w:sz w:val="28"/>
          <w:szCs w:val="28"/>
        </w:rPr>
        <w:t xml:space="preserve"> to others who may be interested in supporting the arts in Upshur County or to those who are simply looking for things to do. </w:t>
      </w:r>
    </w:p>
    <w:p w14:paraId="634D1FB5" w14:textId="5699D47C" w:rsidR="001B78C8" w:rsidRDefault="007B5AF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Hope to see you Out and About… </w:t>
      </w:r>
    </w:p>
    <w:p w14:paraId="70AD9B47" w14:textId="77777777" w:rsidR="004F1D49" w:rsidRPr="00914EED" w:rsidRDefault="004F1D49">
      <w:pPr>
        <w:rPr>
          <w:rFonts w:ascii="Times New Roman" w:hAnsi="Times New Roman" w:cs="Times New Roman"/>
          <w:color w:val="000000" w:themeColor="text1"/>
          <w:sz w:val="28"/>
          <w:szCs w:val="28"/>
        </w:rPr>
      </w:pPr>
      <w:bookmarkStart w:id="0" w:name="_GoBack"/>
      <w:bookmarkEnd w:id="0"/>
    </w:p>
    <w:p w14:paraId="1EF9C8CF" w14:textId="3543F315" w:rsidR="00D71BD8" w:rsidRDefault="00A27045">
      <w:pPr>
        <w:rPr>
          <w:rFonts w:ascii="Lucida Handwriting" w:hAnsi="Lucida Handwriting" w:cs="Times New Roman"/>
          <w:b/>
          <w:i/>
          <w:color w:val="000000" w:themeColor="text1"/>
          <w:sz w:val="32"/>
          <w:szCs w:val="32"/>
        </w:rPr>
      </w:pPr>
      <w:r>
        <w:rPr>
          <w:rFonts w:ascii="Lucida Handwriting" w:hAnsi="Lucida Handwriting" w:cs="Times New Roman"/>
          <w:b/>
          <w:i/>
          <w:color w:val="000000" w:themeColor="text1"/>
          <w:sz w:val="32"/>
          <w:szCs w:val="32"/>
        </w:rPr>
        <w:t>Maria</w:t>
      </w:r>
    </w:p>
    <w:p w14:paraId="05116D4E" w14:textId="2FF001DC" w:rsidR="003B2339" w:rsidRDefault="003B2339">
      <w:pPr>
        <w:rPr>
          <w:rFonts w:ascii="Lucida Handwriting" w:hAnsi="Lucida Handwriting" w:cs="Times New Roman"/>
          <w:b/>
          <w:i/>
          <w:color w:val="000000" w:themeColor="text1"/>
          <w:sz w:val="32"/>
          <w:szCs w:val="32"/>
        </w:rPr>
      </w:pPr>
    </w:p>
    <w:p w14:paraId="2B77D9EC" w14:textId="77777777" w:rsidR="003B2339" w:rsidRDefault="003B2339">
      <w:pPr>
        <w:rPr>
          <w:rFonts w:ascii="Lucida Handwriting" w:hAnsi="Lucida Handwriting" w:cs="Times New Roman"/>
          <w:b/>
          <w:i/>
          <w:color w:val="000000" w:themeColor="text1"/>
          <w:sz w:val="32"/>
          <w:szCs w:val="32"/>
        </w:rPr>
      </w:pPr>
    </w:p>
    <w:p w14:paraId="486569F1" w14:textId="4A380893"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The Out and About is a sampling of the events you will find on Upshur County's premier event calendar. Check it out at </w:t>
      </w:r>
      <w:hyperlink r:id="rId22" w:history="1">
        <w:r w:rsidRPr="004F1D49">
          <w:rPr>
            <w:rStyle w:val="Hyperlink"/>
            <w:rFonts w:ascii="Lucida Handwriting" w:hAnsi="Lucida Handwriting" w:cs="Times New Roman"/>
            <w:b/>
            <w:i/>
            <w:sz w:val="28"/>
            <w:szCs w:val="28"/>
          </w:rPr>
          <w:t>www.UpshurArtsAlliance.org</w:t>
        </w:r>
      </w:hyperlink>
      <w:r w:rsidRPr="004F1D49">
        <w:rPr>
          <w:rFonts w:ascii="Lucida Handwriting" w:hAnsi="Lucida Handwriting" w:cs="Times New Roman"/>
          <w:b/>
          <w:i/>
          <w:color w:val="000000" w:themeColor="text1"/>
          <w:sz w:val="28"/>
          <w:szCs w:val="28"/>
        </w:rPr>
        <w:t xml:space="preserve"> </w:t>
      </w:r>
    </w:p>
    <w:p w14:paraId="5EAB0598" w14:textId="0F28DA5B"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lastRenderedPageBreak/>
        <w:t xml:space="preserve">If you would like to have your event posted on the community calendar, please send the information in an email to </w:t>
      </w:r>
      <w:hyperlink r:id="rId23" w:history="1">
        <w:r w:rsidRPr="004F1D49">
          <w:rPr>
            <w:rStyle w:val="Hyperlink"/>
            <w:rFonts w:ascii="Lucida Handwriting" w:hAnsi="Lucida Handwriting" w:cs="Times New Roman"/>
            <w:b/>
            <w:i/>
            <w:sz w:val="28"/>
            <w:szCs w:val="28"/>
          </w:rPr>
          <w:t>UpshurArts@hotmail.com</w:t>
        </w:r>
      </w:hyperlink>
      <w:r w:rsidRPr="004F1D49">
        <w:rPr>
          <w:rFonts w:ascii="Lucida Handwriting" w:hAnsi="Lucida Handwriting" w:cs="Times New Roman"/>
          <w:b/>
          <w:i/>
          <w:color w:val="000000" w:themeColor="text1"/>
          <w:sz w:val="28"/>
          <w:szCs w:val="28"/>
        </w:rPr>
        <w:t xml:space="preserve"> </w:t>
      </w:r>
    </w:p>
    <w:sectPr w:rsidR="003B2339" w:rsidRPr="004F1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742CB" w14:textId="77777777" w:rsidR="007C4FAA" w:rsidRDefault="007C4FAA" w:rsidP="007C4FAA">
      <w:pPr>
        <w:spacing w:after="0" w:line="240" w:lineRule="auto"/>
      </w:pPr>
      <w:r>
        <w:separator/>
      </w:r>
    </w:p>
  </w:endnote>
  <w:endnote w:type="continuationSeparator" w:id="0">
    <w:p w14:paraId="18FDD3B5" w14:textId="77777777" w:rsidR="007C4FAA" w:rsidRDefault="007C4FAA" w:rsidP="007C4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D7593" w14:textId="77777777" w:rsidR="007C4FAA" w:rsidRDefault="007C4FAA" w:rsidP="007C4FAA">
      <w:pPr>
        <w:spacing w:after="0" w:line="240" w:lineRule="auto"/>
      </w:pPr>
      <w:r>
        <w:separator/>
      </w:r>
    </w:p>
  </w:footnote>
  <w:footnote w:type="continuationSeparator" w:id="0">
    <w:p w14:paraId="299ACEA5" w14:textId="77777777" w:rsidR="007C4FAA" w:rsidRDefault="007C4FAA" w:rsidP="007C4F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3sDC2NDYwsTA3NzZS0lEKTi0uzszPAykwrAUAdz4hDSwAAAA="/>
  </w:docVars>
  <w:rsids>
    <w:rsidRoot w:val="007B5AF5"/>
    <w:rsid w:val="00010AB1"/>
    <w:rsid w:val="00011CDC"/>
    <w:rsid w:val="00016CE8"/>
    <w:rsid w:val="000237FC"/>
    <w:rsid w:val="00030A3D"/>
    <w:rsid w:val="00032914"/>
    <w:rsid w:val="0004418B"/>
    <w:rsid w:val="00055DD9"/>
    <w:rsid w:val="00060F6B"/>
    <w:rsid w:val="000653D5"/>
    <w:rsid w:val="000727D0"/>
    <w:rsid w:val="00072D55"/>
    <w:rsid w:val="00072E7B"/>
    <w:rsid w:val="0007301B"/>
    <w:rsid w:val="00076E7E"/>
    <w:rsid w:val="00081B90"/>
    <w:rsid w:val="0008299E"/>
    <w:rsid w:val="00082F0E"/>
    <w:rsid w:val="00085336"/>
    <w:rsid w:val="0008590D"/>
    <w:rsid w:val="00086B25"/>
    <w:rsid w:val="000903AD"/>
    <w:rsid w:val="000907E9"/>
    <w:rsid w:val="00090C59"/>
    <w:rsid w:val="00094BAD"/>
    <w:rsid w:val="0009677C"/>
    <w:rsid w:val="00096E24"/>
    <w:rsid w:val="000A3615"/>
    <w:rsid w:val="000A5DD1"/>
    <w:rsid w:val="000A6E79"/>
    <w:rsid w:val="000B1A59"/>
    <w:rsid w:val="000B1FDB"/>
    <w:rsid w:val="000C2FF1"/>
    <w:rsid w:val="000D19D6"/>
    <w:rsid w:val="000D7872"/>
    <w:rsid w:val="000D7D90"/>
    <w:rsid w:val="000E261F"/>
    <w:rsid w:val="000E5C46"/>
    <w:rsid w:val="000E6CE0"/>
    <w:rsid w:val="000F16BD"/>
    <w:rsid w:val="000F212E"/>
    <w:rsid w:val="000F2EF1"/>
    <w:rsid w:val="000F41A8"/>
    <w:rsid w:val="000F4DCF"/>
    <w:rsid w:val="000F6817"/>
    <w:rsid w:val="00101030"/>
    <w:rsid w:val="001016D0"/>
    <w:rsid w:val="001159E7"/>
    <w:rsid w:val="001217B7"/>
    <w:rsid w:val="00134650"/>
    <w:rsid w:val="001352DD"/>
    <w:rsid w:val="00136FE7"/>
    <w:rsid w:val="00140E1F"/>
    <w:rsid w:val="001456A9"/>
    <w:rsid w:val="001543CD"/>
    <w:rsid w:val="00157D9F"/>
    <w:rsid w:val="00162E4A"/>
    <w:rsid w:val="00164059"/>
    <w:rsid w:val="00165FA3"/>
    <w:rsid w:val="0017136F"/>
    <w:rsid w:val="00172F01"/>
    <w:rsid w:val="001751BC"/>
    <w:rsid w:val="00185085"/>
    <w:rsid w:val="0019007D"/>
    <w:rsid w:val="00191B0C"/>
    <w:rsid w:val="001922EB"/>
    <w:rsid w:val="001A156B"/>
    <w:rsid w:val="001A452C"/>
    <w:rsid w:val="001A6512"/>
    <w:rsid w:val="001A69DC"/>
    <w:rsid w:val="001A6A69"/>
    <w:rsid w:val="001B3C50"/>
    <w:rsid w:val="001B65AC"/>
    <w:rsid w:val="001B6891"/>
    <w:rsid w:val="001B78C8"/>
    <w:rsid w:val="001C0C48"/>
    <w:rsid w:val="001C21A5"/>
    <w:rsid w:val="001C5306"/>
    <w:rsid w:val="001C5767"/>
    <w:rsid w:val="001C746E"/>
    <w:rsid w:val="001D5360"/>
    <w:rsid w:val="001D74AD"/>
    <w:rsid w:val="001D7FFD"/>
    <w:rsid w:val="001E0705"/>
    <w:rsid w:val="001E1A1F"/>
    <w:rsid w:val="001E672E"/>
    <w:rsid w:val="001E720F"/>
    <w:rsid w:val="001F037A"/>
    <w:rsid w:val="00202672"/>
    <w:rsid w:val="002047C6"/>
    <w:rsid w:val="002169E2"/>
    <w:rsid w:val="00222DFA"/>
    <w:rsid w:val="00227E9D"/>
    <w:rsid w:val="0023449D"/>
    <w:rsid w:val="00234589"/>
    <w:rsid w:val="00236028"/>
    <w:rsid w:val="002407AA"/>
    <w:rsid w:val="002435AB"/>
    <w:rsid w:val="00243BCE"/>
    <w:rsid w:val="00245B58"/>
    <w:rsid w:val="002512C2"/>
    <w:rsid w:val="00257993"/>
    <w:rsid w:val="00260D60"/>
    <w:rsid w:val="002659AF"/>
    <w:rsid w:val="00270A42"/>
    <w:rsid w:val="00276217"/>
    <w:rsid w:val="00276A4D"/>
    <w:rsid w:val="00280240"/>
    <w:rsid w:val="0028120F"/>
    <w:rsid w:val="002836A7"/>
    <w:rsid w:val="00284E45"/>
    <w:rsid w:val="00293243"/>
    <w:rsid w:val="00293AB0"/>
    <w:rsid w:val="00294A5C"/>
    <w:rsid w:val="00295281"/>
    <w:rsid w:val="00295FBB"/>
    <w:rsid w:val="002A19DC"/>
    <w:rsid w:val="002A34A3"/>
    <w:rsid w:val="002A744D"/>
    <w:rsid w:val="002B36B9"/>
    <w:rsid w:val="002B37C9"/>
    <w:rsid w:val="002B3EB8"/>
    <w:rsid w:val="002C252E"/>
    <w:rsid w:val="002C6659"/>
    <w:rsid w:val="002E0DF1"/>
    <w:rsid w:val="002E1BDD"/>
    <w:rsid w:val="002E1DF8"/>
    <w:rsid w:val="002E4BE7"/>
    <w:rsid w:val="002E4CFB"/>
    <w:rsid w:val="002E58E9"/>
    <w:rsid w:val="002E5C0A"/>
    <w:rsid w:val="002E6079"/>
    <w:rsid w:val="00302046"/>
    <w:rsid w:val="00302BF0"/>
    <w:rsid w:val="00302D63"/>
    <w:rsid w:val="00303B09"/>
    <w:rsid w:val="003046B1"/>
    <w:rsid w:val="00310760"/>
    <w:rsid w:val="00311B62"/>
    <w:rsid w:val="00314A3A"/>
    <w:rsid w:val="003150AE"/>
    <w:rsid w:val="00320E51"/>
    <w:rsid w:val="00334717"/>
    <w:rsid w:val="00336F8C"/>
    <w:rsid w:val="003434F2"/>
    <w:rsid w:val="0036101B"/>
    <w:rsid w:val="00361188"/>
    <w:rsid w:val="0036218C"/>
    <w:rsid w:val="0036260C"/>
    <w:rsid w:val="00371BDA"/>
    <w:rsid w:val="00376C0D"/>
    <w:rsid w:val="00377EF1"/>
    <w:rsid w:val="0038144D"/>
    <w:rsid w:val="003815D5"/>
    <w:rsid w:val="0038754A"/>
    <w:rsid w:val="00390B29"/>
    <w:rsid w:val="003920EB"/>
    <w:rsid w:val="003A135D"/>
    <w:rsid w:val="003A35FB"/>
    <w:rsid w:val="003A712D"/>
    <w:rsid w:val="003A7954"/>
    <w:rsid w:val="003B2339"/>
    <w:rsid w:val="003B3FB1"/>
    <w:rsid w:val="003B52F5"/>
    <w:rsid w:val="003C3883"/>
    <w:rsid w:val="003C6F39"/>
    <w:rsid w:val="003D29D1"/>
    <w:rsid w:val="003D5630"/>
    <w:rsid w:val="003E0231"/>
    <w:rsid w:val="003E4DE9"/>
    <w:rsid w:val="003F42B6"/>
    <w:rsid w:val="004056B7"/>
    <w:rsid w:val="00405936"/>
    <w:rsid w:val="00412034"/>
    <w:rsid w:val="00413A66"/>
    <w:rsid w:val="00414008"/>
    <w:rsid w:val="004158C2"/>
    <w:rsid w:val="004225C7"/>
    <w:rsid w:val="00422950"/>
    <w:rsid w:val="00424C44"/>
    <w:rsid w:val="00425965"/>
    <w:rsid w:val="004350E3"/>
    <w:rsid w:val="004401BC"/>
    <w:rsid w:val="00440306"/>
    <w:rsid w:val="00441429"/>
    <w:rsid w:val="004427D5"/>
    <w:rsid w:val="0044308C"/>
    <w:rsid w:val="00444712"/>
    <w:rsid w:val="0044618C"/>
    <w:rsid w:val="00457CF4"/>
    <w:rsid w:val="00460FAC"/>
    <w:rsid w:val="004701AE"/>
    <w:rsid w:val="00474301"/>
    <w:rsid w:val="00483627"/>
    <w:rsid w:val="00486D5B"/>
    <w:rsid w:val="004908D4"/>
    <w:rsid w:val="004929AB"/>
    <w:rsid w:val="004958DF"/>
    <w:rsid w:val="004A0498"/>
    <w:rsid w:val="004A06D9"/>
    <w:rsid w:val="004A2802"/>
    <w:rsid w:val="004A2DFD"/>
    <w:rsid w:val="004A3DB1"/>
    <w:rsid w:val="004A6EE1"/>
    <w:rsid w:val="004A7C38"/>
    <w:rsid w:val="004B7AAB"/>
    <w:rsid w:val="004C145F"/>
    <w:rsid w:val="004C32A9"/>
    <w:rsid w:val="004D1282"/>
    <w:rsid w:val="004D2B03"/>
    <w:rsid w:val="004D315E"/>
    <w:rsid w:val="004D429E"/>
    <w:rsid w:val="004D5A3B"/>
    <w:rsid w:val="004D7395"/>
    <w:rsid w:val="004E32F2"/>
    <w:rsid w:val="004E6768"/>
    <w:rsid w:val="004E78A6"/>
    <w:rsid w:val="004F0AE2"/>
    <w:rsid w:val="004F1D49"/>
    <w:rsid w:val="004F3FE6"/>
    <w:rsid w:val="004F48A9"/>
    <w:rsid w:val="00504C0D"/>
    <w:rsid w:val="00505587"/>
    <w:rsid w:val="00505C38"/>
    <w:rsid w:val="005079DA"/>
    <w:rsid w:val="00516206"/>
    <w:rsid w:val="00516CC1"/>
    <w:rsid w:val="0051728F"/>
    <w:rsid w:val="00521E79"/>
    <w:rsid w:val="00531289"/>
    <w:rsid w:val="005315C9"/>
    <w:rsid w:val="005362B0"/>
    <w:rsid w:val="0054003E"/>
    <w:rsid w:val="00540281"/>
    <w:rsid w:val="00541284"/>
    <w:rsid w:val="005412EF"/>
    <w:rsid w:val="005427D3"/>
    <w:rsid w:val="0054692B"/>
    <w:rsid w:val="0055203A"/>
    <w:rsid w:val="00552D45"/>
    <w:rsid w:val="00555C20"/>
    <w:rsid w:val="00565814"/>
    <w:rsid w:val="00567239"/>
    <w:rsid w:val="00567D3B"/>
    <w:rsid w:val="00570B32"/>
    <w:rsid w:val="00575D4A"/>
    <w:rsid w:val="00580203"/>
    <w:rsid w:val="005825DE"/>
    <w:rsid w:val="00582D70"/>
    <w:rsid w:val="00583AD2"/>
    <w:rsid w:val="00586688"/>
    <w:rsid w:val="0059138B"/>
    <w:rsid w:val="00591B2C"/>
    <w:rsid w:val="00592888"/>
    <w:rsid w:val="0059484B"/>
    <w:rsid w:val="005953D1"/>
    <w:rsid w:val="00596888"/>
    <w:rsid w:val="005A02E9"/>
    <w:rsid w:val="005A52DC"/>
    <w:rsid w:val="005A6A6A"/>
    <w:rsid w:val="005B197F"/>
    <w:rsid w:val="005B7469"/>
    <w:rsid w:val="005C1F29"/>
    <w:rsid w:val="005C2E6D"/>
    <w:rsid w:val="005C37E5"/>
    <w:rsid w:val="005C60BC"/>
    <w:rsid w:val="005D27FC"/>
    <w:rsid w:val="005D54E7"/>
    <w:rsid w:val="005E7EA3"/>
    <w:rsid w:val="005F7B67"/>
    <w:rsid w:val="005F7EB1"/>
    <w:rsid w:val="0060392B"/>
    <w:rsid w:val="00604127"/>
    <w:rsid w:val="00604174"/>
    <w:rsid w:val="00606C43"/>
    <w:rsid w:val="00607059"/>
    <w:rsid w:val="0061243D"/>
    <w:rsid w:val="00620892"/>
    <w:rsid w:val="00621344"/>
    <w:rsid w:val="00621B60"/>
    <w:rsid w:val="0062394B"/>
    <w:rsid w:val="00623EDA"/>
    <w:rsid w:val="0063022F"/>
    <w:rsid w:val="006331AD"/>
    <w:rsid w:val="0063516B"/>
    <w:rsid w:val="006369EA"/>
    <w:rsid w:val="00641905"/>
    <w:rsid w:val="00642D06"/>
    <w:rsid w:val="00645313"/>
    <w:rsid w:val="00646C23"/>
    <w:rsid w:val="0064707F"/>
    <w:rsid w:val="0065288D"/>
    <w:rsid w:val="00661B58"/>
    <w:rsid w:val="006633CD"/>
    <w:rsid w:val="00670317"/>
    <w:rsid w:val="00671A6A"/>
    <w:rsid w:val="006931D6"/>
    <w:rsid w:val="00693E5A"/>
    <w:rsid w:val="0069439B"/>
    <w:rsid w:val="00694C0D"/>
    <w:rsid w:val="00697158"/>
    <w:rsid w:val="00697188"/>
    <w:rsid w:val="006A4729"/>
    <w:rsid w:val="006A6868"/>
    <w:rsid w:val="006B00F9"/>
    <w:rsid w:val="006B1C91"/>
    <w:rsid w:val="006B47DE"/>
    <w:rsid w:val="006C573B"/>
    <w:rsid w:val="006C6FF1"/>
    <w:rsid w:val="006D695F"/>
    <w:rsid w:val="006E2329"/>
    <w:rsid w:val="006E72AE"/>
    <w:rsid w:val="006F0435"/>
    <w:rsid w:val="006F0985"/>
    <w:rsid w:val="006F5377"/>
    <w:rsid w:val="007013D7"/>
    <w:rsid w:val="00717E02"/>
    <w:rsid w:val="00721369"/>
    <w:rsid w:val="0072406B"/>
    <w:rsid w:val="00735727"/>
    <w:rsid w:val="007401D7"/>
    <w:rsid w:val="00745DE9"/>
    <w:rsid w:val="00746A26"/>
    <w:rsid w:val="007509DE"/>
    <w:rsid w:val="00754942"/>
    <w:rsid w:val="00775049"/>
    <w:rsid w:val="00776DD5"/>
    <w:rsid w:val="007939C3"/>
    <w:rsid w:val="007A7D61"/>
    <w:rsid w:val="007B0121"/>
    <w:rsid w:val="007B4468"/>
    <w:rsid w:val="007B5AF5"/>
    <w:rsid w:val="007C20B7"/>
    <w:rsid w:val="007C4FAA"/>
    <w:rsid w:val="007D0448"/>
    <w:rsid w:val="007D7EE9"/>
    <w:rsid w:val="007E39E9"/>
    <w:rsid w:val="007E3D7F"/>
    <w:rsid w:val="007E58BA"/>
    <w:rsid w:val="007F0A86"/>
    <w:rsid w:val="007F416D"/>
    <w:rsid w:val="007F7E17"/>
    <w:rsid w:val="00800F7B"/>
    <w:rsid w:val="008053B6"/>
    <w:rsid w:val="008105C2"/>
    <w:rsid w:val="00814333"/>
    <w:rsid w:val="00816F84"/>
    <w:rsid w:val="0082162A"/>
    <w:rsid w:val="008230EC"/>
    <w:rsid w:val="0082663B"/>
    <w:rsid w:val="00830117"/>
    <w:rsid w:val="0083172A"/>
    <w:rsid w:val="00844D18"/>
    <w:rsid w:val="00855FEE"/>
    <w:rsid w:val="00862D7A"/>
    <w:rsid w:val="00862E50"/>
    <w:rsid w:val="008664BA"/>
    <w:rsid w:val="00870B25"/>
    <w:rsid w:val="00870B3D"/>
    <w:rsid w:val="00871784"/>
    <w:rsid w:val="0087397B"/>
    <w:rsid w:val="00876039"/>
    <w:rsid w:val="008779FA"/>
    <w:rsid w:val="00877C20"/>
    <w:rsid w:val="00882759"/>
    <w:rsid w:val="008864B3"/>
    <w:rsid w:val="00887DAE"/>
    <w:rsid w:val="00890C49"/>
    <w:rsid w:val="008922B5"/>
    <w:rsid w:val="0089458D"/>
    <w:rsid w:val="008973F2"/>
    <w:rsid w:val="00897A7D"/>
    <w:rsid w:val="00897AEB"/>
    <w:rsid w:val="008A23DE"/>
    <w:rsid w:val="008B1786"/>
    <w:rsid w:val="008B2038"/>
    <w:rsid w:val="008C08C6"/>
    <w:rsid w:val="008D23AC"/>
    <w:rsid w:val="008E0D43"/>
    <w:rsid w:val="008E4057"/>
    <w:rsid w:val="008E6596"/>
    <w:rsid w:val="008F18D5"/>
    <w:rsid w:val="008F41BB"/>
    <w:rsid w:val="008F4DF7"/>
    <w:rsid w:val="00904006"/>
    <w:rsid w:val="00904018"/>
    <w:rsid w:val="00905512"/>
    <w:rsid w:val="00907557"/>
    <w:rsid w:val="009116D7"/>
    <w:rsid w:val="009128C6"/>
    <w:rsid w:val="00914EED"/>
    <w:rsid w:val="00915173"/>
    <w:rsid w:val="009173B6"/>
    <w:rsid w:val="009209E5"/>
    <w:rsid w:val="0092138E"/>
    <w:rsid w:val="00934752"/>
    <w:rsid w:val="00934865"/>
    <w:rsid w:val="00941B44"/>
    <w:rsid w:val="00941F28"/>
    <w:rsid w:val="009444A0"/>
    <w:rsid w:val="009466A5"/>
    <w:rsid w:val="009537F1"/>
    <w:rsid w:val="00956DBB"/>
    <w:rsid w:val="0096271A"/>
    <w:rsid w:val="0096480D"/>
    <w:rsid w:val="009666E1"/>
    <w:rsid w:val="00967CF5"/>
    <w:rsid w:val="00971E4C"/>
    <w:rsid w:val="009745B8"/>
    <w:rsid w:val="00975AB3"/>
    <w:rsid w:val="00975B41"/>
    <w:rsid w:val="009779FD"/>
    <w:rsid w:val="00977B29"/>
    <w:rsid w:val="009819D6"/>
    <w:rsid w:val="0099757E"/>
    <w:rsid w:val="009A6502"/>
    <w:rsid w:val="009B16C7"/>
    <w:rsid w:val="009B20A7"/>
    <w:rsid w:val="009B24A4"/>
    <w:rsid w:val="009B2863"/>
    <w:rsid w:val="009B516F"/>
    <w:rsid w:val="009B6EE1"/>
    <w:rsid w:val="009C5DAB"/>
    <w:rsid w:val="009C6196"/>
    <w:rsid w:val="009C71CF"/>
    <w:rsid w:val="009D0958"/>
    <w:rsid w:val="009D3458"/>
    <w:rsid w:val="009D4713"/>
    <w:rsid w:val="009D4904"/>
    <w:rsid w:val="009E1F49"/>
    <w:rsid w:val="009F08F5"/>
    <w:rsid w:val="009F69CC"/>
    <w:rsid w:val="009F6A97"/>
    <w:rsid w:val="009F6EC2"/>
    <w:rsid w:val="00A04B28"/>
    <w:rsid w:val="00A10208"/>
    <w:rsid w:val="00A132D3"/>
    <w:rsid w:val="00A14450"/>
    <w:rsid w:val="00A2417C"/>
    <w:rsid w:val="00A27045"/>
    <w:rsid w:val="00A31152"/>
    <w:rsid w:val="00A317AE"/>
    <w:rsid w:val="00A34FE3"/>
    <w:rsid w:val="00A44E84"/>
    <w:rsid w:val="00A45B8E"/>
    <w:rsid w:val="00A46E4E"/>
    <w:rsid w:val="00A50F70"/>
    <w:rsid w:val="00A52FA1"/>
    <w:rsid w:val="00A604C8"/>
    <w:rsid w:val="00A60A2A"/>
    <w:rsid w:val="00A61834"/>
    <w:rsid w:val="00A632C0"/>
    <w:rsid w:val="00A71889"/>
    <w:rsid w:val="00A723A0"/>
    <w:rsid w:val="00A76726"/>
    <w:rsid w:val="00A77526"/>
    <w:rsid w:val="00A803C2"/>
    <w:rsid w:val="00A82E87"/>
    <w:rsid w:val="00A82EDD"/>
    <w:rsid w:val="00A87530"/>
    <w:rsid w:val="00A92D67"/>
    <w:rsid w:val="00A93365"/>
    <w:rsid w:val="00A94F32"/>
    <w:rsid w:val="00A95DB8"/>
    <w:rsid w:val="00A97018"/>
    <w:rsid w:val="00AA1DA6"/>
    <w:rsid w:val="00AA31C0"/>
    <w:rsid w:val="00AA35B9"/>
    <w:rsid w:val="00AA59E6"/>
    <w:rsid w:val="00AB2962"/>
    <w:rsid w:val="00AC40D5"/>
    <w:rsid w:val="00AD35F8"/>
    <w:rsid w:val="00AD47FE"/>
    <w:rsid w:val="00AD552E"/>
    <w:rsid w:val="00AD74DD"/>
    <w:rsid w:val="00AE3C6E"/>
    <w:rsid w:val="00AF2C30"/>
    <w:rsid w:val="00AF5BF0"/>
    <w:rsid w:val="00AF71AC"/>
    <w:rsid w:val="00B02787"/>
    <w:rsid w:val="00B0752E"/>
    <w:rsid w:val="00B13722"/>
    <w:rsid w:val="00B20177"/>
    <w:rsid w:val="00B2271E"/>
    <w:rsid w:val="00B27625"/>
    <w:rsid w:val="00B300F1"/>
    <w:rsid w:val="00B31686"/>
    <w:rsid w:val="00B44580"/>
    <w:rsid w:val="00B47465"/>
    <w:rsid w:val="00B47724"/>
    <w:rsid w:val="00B533AC"/>
    <w:rsid w:val="00B53EEE"/>
    <w:rsid w:val="00B53F25"/>
    <w:rsid w:val="00B54A8F"/>
    <w:rsid w:val="00B567FA"/>
    <w:rsid w:val="00B621E1"/>
    <w:rsid w:val="00B63C9C"/>
    <w:rsid w:val="00B65739"/>
    <w:rsid w:val="00B66F7D"/>
    <w:rsid w:val="00B71DD3"/>
    <w:rsid w:val="00B724E9"/>
    <w:rsid w:val="00B727A1"/>
    <w:rsid w:val="00B86B10"/>
    <w:rsid w:val="00B9403B"/>
    <w:rsid w:val="00BA25B3"/>
    <w:rsid w:val="00BA2E62"/>
    <w:rsid w:val="00BA4BBB"/>
    <w:rsid w:val="00BA5483"/>
    <w:rsid w:val="00BC620C"/>
    <w:rsid w:val="00BC6466"/>
    <w:rsid w:val="00BC64B7"/>
    <w:rsid w:val="00BC65BA"/>
    <w:rsid w:val="00BC664F"/>
    <w:rsid w:val="00BC6D40"/>
    <w:rsid w:val="00BD096E"/>
    <w:rsid w:val="00BD4527"/>
    <w:rsid w:val="00BD4B41"/>
    <w:rsid w:val="00BD73FE"/>
    <w:rsid w:val="00BE15C7"/>
    <w:rsid w:val="00BE2A45"/>
    <w:rsid w:val="00BE2F01"/>
    <w:rsid w:val="00BE3778"/>
    <w:rsid w:val="00BE7E9D"/>
    <w:rsid w:val="00BF1876"/>
    <w:rsid w:val="00BF315C"/>
    <w:rsid w:val="00C262A2"/>
    <w:rsid w:val="00C2670E"/>
    <w:rsid w:val="00C42E4F"/>
    <w:rsid w:val="00C43D69"/>
    <w:rsid w:val="00C57E6C"/>
    <w:rsid w:val="00C62A1A"/>
    <w:rsid w:val="00C65415"/>
    <w:rsid w:val="00C73485"/>
    <w:rsid w:val="00C7635A"/>
    <w:rsid w:val="00C80D8C"/>
    <w:rsid w:val="00C80DE3"/>
    <w:rsid w:val="00C817FA"/>
    <w:rsid w:val="00C84C1D"/>
    <w:rsid w:val="00C8753E"/>
    <w:rsid w:val="00C87A00"/>
    <w:rsid w:val="00C911E9"/>
    <w:rsid w:val="00C94540"/>
    <w:rsid w:val="00C95D64"/>
    <w:rsid w:val="00C97430"/>
    <w:rsid w:val="00CA18A0"/>
    <w:rsid w:val="00CA6610"/>
    <w:rsid w:val="00CA6790"/>
    <w:rsid w:val="00CA7DC3"/>
    <w:rsid w:val="00CB0026"/>
    <w:rsid w:val="00CB158E"/>
    <w:rsid w:val="00CB55BE"/>
    <w:rsid w:val="00CB7E5D"/>
    <w:rsid w:val="00CC1034"/>
    <w:rsid w:val="00CC363A"/>
    <w:rsid w:val="00CC382A"/>
    <w:rsid w:val="00CC5CDE"/>
    <w:rsid w:val="00CC6599"/>
    <w:rsid w:val="00CC72BD"/>
    <w:rsid w:val="00CD13A6"/>
    <w:rsid w:val="00CD3293"/>
    <w:rsid w:val="00CD5D1D"/>
    <w:rsid w:val="00CE2D43"/>
    <w:rsid w:val="00CE4997"/>
    <w:rsid w:val="00CE4E63"/>
    <w:rsid w:val="00CE53C2"/>
    <w:rsid w:val="00CE7F0A"/>
    <w:rsid w:val="00CF00D5"/>
    <w:rsid w:val="00CF1914"/>
    <w:rsid w:val="00D02972"/>
    <w:rsid w:val="00D048EB"/>
    <w:rsid w:val="00D07A8E"/>
    <w:rsid w:val="00D1338F"/>
    <w:rsid w:val="00D13B15"/>
    <w:rsid w:val="00D20D18"/>
    <w:rsid w:val="00D22D0A"/>
    <w:rsid w:val="00D25648"/>
    <w:rsid w:val="00D267A9"/>
    <w:rsid w:val="00D33FD2"/>
    <w:rsid w:val="00D3728C"/>
    <w:rsid w:val="00D40A62"/>
    <w:rsid w:val="00D425F9"/>
    <w:rsid w:val="00D53673"/>
    <w:rsid w:val="00D56CF5"/>
    <w:rsid w:val="00D571FE"/>
    <w:rsid w:val="00D57FF3"/>
    <w:rsid w:val="00D71BD8"/>
    <w:rsid w:val="00D7314A"/>
    <w:rsid w:val="00D858DA"/>
    <w:rsid w:val="00D87F14"/>
    <w:rsid w:val="00D918FB"/>
    <w:rsid w:val="00D95688"/>
    <w:rsid w:val="00D9637D"/>
    <w:rsid w:val="00DA1834"/>
    <w:rsid w:val="00DA1D08"/>
    <w:rsid w:val="00DA33A1"/>
    <w:rsid w:val="00DA3B83"/>
    <w:rsid w:val="00DA6C37"/>
    <w:rsid w:val="00DB00E5"/>
    <w:rsid w:val="00DB1041"/>
    <w:rsid w:val="00DC7760"/>
    <w:rsid w:val="00DD26D2"/>
    <w:rsid w:val="00DE3430"/>
    <w:rsid w:val="00DE4C2E"/>
    <w:rsid w:val="00DE5A24"/>
    <w:rsid w:val="00DF15DD"/>
    <w:rsid w:val="00E01B44"/>
    <w:rsid w:val="00E025FF"/>
    <w:rsid w:val="00E05160"/>
    <w:rsid w:val="00E06CE7"/>
    <w:rsid w:val="00E077BD"/>
    <w:rsid w:val="00E104CF"/>
    <w:rsid w:val="00E14DB9"/>
    <w:rsid w:val="00E175F3"/>
    <w:rsid w:val="00E2068B"/>
    <w:rsid w:val="00E24483"/>
    <w:rsid w:val="00E32DF2"/>
    <w:rsid w:val="00E41C6A"/>
    <w:rsid w:val="00E50661"/>
    <w:rsid w:val="00E50BA7"/>
    <w:rsid w:val="00E52961"/>
    <w:rsid w:val="00E56118"/>
    <w:rsid w:val="00E56E3C"/>
    <w:rsid w:val="00E62F44"/>
    <w:rsid w:val="00E63584"/>
    <w:rsid w:val="00E6424D"/>
    <w:rsid w:val="00E659BD"/>
    <w:rsid w:val="00E6735A"/>
    <w:rsid w:val="00E674A5"/>
    <w:rsid w:val="00E70A1A"/>
    <w:rsid w:val="00E70AA6"/>
    <w:rsid w:val="00E734A6"/>
    <w:rsid w:val="00E74589"/>
    <w:rsid w:val="00E74A7F"/>
    <w:rsid w:val="00E75F79"/>
    <w:rsid w:val="00E8495E"/>
    <w:rsid w:val="00E90460"/>
    <w:rsid w:val="00E935DC"/>
    <w:rsid w:val="00E9489D"/>
    <w:rsid w:val="00EA07F2"/>
    <w:rsid w:val="00EA3ED7"/>
    <w:rsid w:val="00EA5BBD"/>
    <w:rsid w:val="00EA7BE8"/>
    <w:rsid w:val="00EB1489"/>
    <w:rsid w:val="00EB1A1A"/>
    <w:rsid w:val="00EB1C27"/>
    <w:rsid w:val="00EB2D3C"/>
    <w:rsid w:val="00EC0B34"/>
    <w:rsid w:val="00EC1981"/>
    <w:rsid w:val="00EC3741"/>
    <w:rsid w:val="00EC45BE"/>
    <w:rsid w:val="00EC5FDF"/>
    <w:rsid w:val="00EC7406"/>
    <w:rsid w:val="00ED0839"/>
    <w:rsid w:val="00ED1A2D"/>
    <w:rsid w:val="00ED3697"/>
    <w:rsid w:val="00ED461C"/>
    <w:rsid w:val="00EE0DF0"/>
    <w:rsid w:val="00F015E6"/>
    <w:rsid w:val="00F01E71"/>
    <w:rsid w:val="00F0451B"/>
    <w:rsid w:val="00F04CDB"/>
    <w:rsid w:val="00F0671C"/>
    <w:rsid w:val="00F06CD0"/>
    <w:rsid w:val="00F07966"/>
    <w:rsid w:val="00F10511"/>
    <w:rsid w:val="00F11B12"/>
    <w:rsid w:val="00F154CB"/>
    <w:rsid w:val="00F16399"/>
    <w:rsid w:val="00F22EAA"/>
    <w:rsid w:val="00F27BEB"/>
    <w:rsid w:val="00F31248"/>
    <w:rsid w:val="00F328B0"/>
    <w:rsid w:val="00F374F2"/>
    <w:rsid w:val="00F420A5"/>
    <w:rsid w:val="00F47E32"/>
    <w:rsid w:val="00F47F83"/>
    <w:rsid w:val="00F51312"/>
    <w:rsid w:val="00F5600C"/>
    <w:rsid w:val="00F57463"/>
    <w:rsid w:val="00F60672"/>
    <w:rsid w:val="00F60DBC"/>
    <w:rsid w:val="00F61150"/>
    <w:rsid w:val="00F67A17"/>
    <w:rsid w:val="00F67AF9"/>
    <w:rsid w:val="00F70D2D"/>
    <w:rsid w:val="00F74098"/>
    <w:rsid w:val="00F84F99"/>
    <w:rsid w:val="00F85235"/>
    <w:rsid w:val="00F87E6F"/>
    <w:rsid w:val="00F9375F"/>
    <w:rsid w:val="00F9378B"/>
    <w:rsid w:val="00F94045"/>
    <w:rsid w:val="00F94CC0"/>
    <w:rsid w:val="00FA1FEF"/>
    <w:rsid w:val="00FA469C"/>
    <w:rsid w:val="00FB043D"/>
    <w:rsid w:val="00FB4F6F"/>
    <w:rsid w:val="00FB5368"/>
    <w:rsid w:val="00FB6DC9"/>
    <w:rsid w:val="00FC3021"/>
    <w:rsid w:val="00FC50FB"/>
    <w:rsid w:val="00FC565B"/>
    <w:rsid w:val="00FC57BD"/>
    <w:rsid w:val="00FC66EC"/>
    <w:rsid w:val="00FC6D2B"/>
    <w:rsid w:val="00FD07D3"/>
    <w:rsid w:val="00FD146A"/>
    <w:rsid w:val="00FD18D2"/>
    <w:rsid w:val="00FD2649"/>
    <w:rsid w:val="00FD5CBC"/>
    <w:rsid w:val="00FE4E85"/>
    <w:rsid w:val="00FE73E5"/>
    <w:rsid w:val="00FE7DDE"/>
    <w:rsid w:val="00FF6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7DC"/>
  <w15:chartTrackingRefBased/>
  <w15:docId w15:val="{1A80D880-56F3-4DF8-966E-82675C96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79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5AF5"/>
    <w:rPr>
      <w:color w:val="0563C1" w:themeColor="hyperlink"/>
      <w:u w:val="single"/>
    </w:rPr>
  </w:style>
  <w:style w:type="character" w:styleId="FollowedHyperlink">
    <w:name w:val="FollowedHyperlink"/>
    <w:basedOn w:val="DefaultParagraphFont"/>
    <w:uiPriority w:val="99"/>
    <w:semiHidden/>
    <w:unhideWhenUsed/>
    <w:rsid w:val="007B5AF5"/>
    <w:rPr>
      <w:color w:val="954F72" w:themeColor="followedHyperlink"/>
      <w:u w:val="single"/>
    </w:rPr>
  </w:style>
  <w:style w:type="paragraph" w:styleId="NoSpacing">
    <w:name w:val="No Spacing"/>
    <w:uiPriority w:val="1"/>
    <w:qFormat/>
    <w:rsid w:val="00855FEE"/>
    <w:pPr>
      <w:spacing w:after="0" w:line="240" w:lineRule="auto"/>
    </w:pPr>
  </w:style>
  <w:style w:type="paragraph" w:styleId="ListParagraph">
    <w:name w:val="List Paragraph"/>
    <w:basedOn w:val="Normal"/>
    <w:uiPriority w:val="34"/>
    <w:qFormat/>
    <w:rsid w:val="00FD07D3"/>
    <w:pPr>
      <w:ind w:left="720"/>
      <w:contextualSpacing/>
    </w:pPr>
  </w:style>
  <w:style w:type="character" w:customStyle="1" w:styleId="Heading1Char">
    <w:name w:val="Heading 1 Char"/>
    <w:basedOn w:val="DefaultParagraphFont"/>
    <w:link w:val="Heading1"/>
    <w:uiPriority w:val="9"/>
    <w:rsid w:val="00F0796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C4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FAA"/>
  </w:style>
  <w:style w:type="paragraph" w:styleId="Footer">
    <w:name w:val="footer"/>
    <w:basedOn w:val="Normal"/>
    <w:link w:val="FooterChar"/>
    <w:uiPriority w:val="99"/>
    <w:unhideWhenUsed/>
    <w:rsid w:val="007C4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059242">
      <w:bodyDiv w:val="1"/>
      <w:marLeft w:val="0"/>
      <w:marRight w:val="0"/>
      <w:marTop w:val="0"/>
      <w:marBottom w:val="0"/>
      <w:divBdr>
        <w:top w:val="none" w:sz="0" w:space="0" w:color="auto"/>
        <w:left w:val="none" w:sz="0" w:space="0" w:color="auto"/>
        <w:bottom w:val="none" w:sz="0" w:space="0" w:color="auto"/>
        <w:right w:val="none" w:sz="0" w:space="0" w:color="auto"/>
      </w:divBdr>
    </w:div>
    <w:div w:id="833178992">
      <w:bodyDiv w:val="1"/>
      <w:marLeft w:val="0"/>
      <w:marRight w:val="0"/>
      <w:marTop w:val="0"/>
      <w:marBottom w:val="0"/>
      <w:divBdr>
        <w:top w:val="none" w:sz="0" w:space="0" w:color="auto"/>
        <w:left w:val="none" w:sz="0" w:space="0" w:color="auto"/>
        <w:bottom w:val="none" w:sz="0" w:space="0" w:color="auto"/>
        <w:right w:val="none" w:sz="0" w:space="0" w:color="auto"/>
      </w:divBdr>
    </w:div>
    <w:div w:id="1066954183">
      <w:bodyDiv w:val="1"/>
      <w:marLeft w:val="0"/>
      <w:marRight w:val="0"/>
      <w:marTop w:val="0"/>
      <w:marBottom w:val="0"/>
      <w:divBdr>
        <w:top w:val="none" w:sz="0" w:space="0" w:color="auto"/>
        <w:left w:val="none" w:sz="0" w:space="0" w:color="auto"/>
        <w:bottom w:val="none" w:sz="0" w:space="0" w:color="auto"/>
        <w:right w:val="none" w:sz="0" w:space="0" w:color="auto"/>
      </w:divBdr>
    </w:div>
    <w:div w:id="1213544502">
      <w:bodyDiv w:val="1"/>
      <w:marLeft w:val="0"/>
      <w:marRight w:val="0"/>
      <w:marTop w:val="0"/>
      <w:marBottom w:val="0"/>
      <w:divBdr>
        <w:top w:val="none" w:sz="0" w:space="0" w:color="auto"/>
        <w:left w:val="none" w:sz="0" w:space="0" w:color="auto"/>
        <w:bottom w:val="none" w:sz="0" w:space="0" w:color="auto"/>
        <w:right w:val="none" w:sz="0" w:space="0" w:color="auto"/>
      </w:divBdr>
      <w:divsChild>
        <w:div w:id="194659438">
          <w:marLeft w:val="0"/>
          <w:marRight w:val="0"/>
          <w:marTop w:val="0"/>
          <w:marBottom w:val="0"/>
          <w:divBdr>
            <w:top w:val="none" w:sz="0" w:space="0" w:color="auto"/>
            <w:left w:val="none" w:sz="0" w:space="0" w:color="auto"/>
            <w:bottom w:val="none" w:sz="0" w:space="0" w:color="auto"/>
            <w:right w:val="none" w:sz="0" w:space="0" w:color="auto"/>
          </w:divBdr>
          <w:divsChild>
            <w:div w:id="1924607910">
              <w:marLeft w:val="0"/>
              <w:marRight w:val="0"/>
              <w:marTop w:val="0"/>
              <w:marBottom w:val="0"/>
              <w:divBdr>
                <w:top w:val="none" w:sz="0" w:space="0" w:color="auto"/>
                <w:left w:val="none" w:sz="0" w:space="0" w:color="auto"/>
                <w:bottom w:val="none" w:sz="0" w:space="0" w:color="auto"/>
                <w:right w:val="none" w:sz="0" w:space="0" w:color="auto"/>
              </w:divBdr>
              <w:divsChild>
                <w:div w:id="1827744744">
                  <w:marLeft w:val="0"/>
                  <w:marRight w:val="0"/>
                  <w:marTop w:val="0"/>
                  <w:marBottom w:val="0"/>
                  <w:divBdr>
                    <w:top w:val="none" w:sz="0" w:space="0" w:color="auto"/>
                    <w:left w:val="none" w:sz="0" w:space="0" w:color="auto"/>
                    <w:bottom w:val="none" w:sz="0" w:space="0" w:color="auto"/>
                    <w:right w:val="none" w:sz="0" w:space="0" w:color="auto"/>
                  </w:divBdr>
                  <w:divsChild>
                    <w:div w:id="2120443193">
                      <w:marLeft w:val="0"/>
                      <w:marRight w:val="0"/>
                      <w:marTop w:val="0"/>
                      <w:marBottom w:val="0"/>
                      <w:divBdr>
                        <w:top w:val="none" w:sz="0" w:space="0" w:color="auto"/>
                        <w:left w:val="none" w:sz="0" w:space="0" w:color="auto"/>
                        <w:bottom w:val="none" w:sz="0" w:space="0" w:color="auto"/>
                        <w:right w:val="none" w:sz="0" w:space="0" w:color="auto"/>
                      </w:divBdr>
                      <w:divsChild>
                        <w:div w:id="262807427">
                          <w:marLeft w:val="-15"/>
                          <w:marRight w:val="0"/>
                          <w:marTop w:val="0"/>
                          <w:marBottom w:val="0"/>
                          <w:divBdr>
                            <w:top w:val="none" w:sz="0" w:space="0" w:color="auto"/>
                            <w:left w:val="none" w:sz="0" w:space="0" w:color="auto"/>
                            <w:bottom w:val="none" w:sz="0" w:space="0" w:color="auto"/>
                            <w:right w:val="none" w:sz="0" w:space="0" w:color="auto"/>
                          </w:divBdr>
                          <w:divsChild>
                            <w:div w:id="1164199084">
                              <w:marLeft w:val="0"/>
                              <w:marRight w:val="0"/>
                              <w:marTop w:val="0"/>
                              <w:marBottom w:val="0"/>
                              <w:divBdr>
                                <w:top w:val="none" w:sz="0" w:space="0" w:color="auto"/>
                                <w:left w:val="none" w:sz="0" w:space="0" w:color="auto"/>
                                <w:bottom w:val="none" w:sz="0" w:space="0" w:color="auto"/>
                                <w:right w:val="none" w:sz="0" w:space="0" w:color="auto"/>
                              </w:divBdr>
                              <w:divsChild>
                                <w:div w:id="1694307111">
                                  <w:marLeft w:val="0"/>
                                  <w:marRight w:val="0"/>
                                  <w:marTop w:val="0"/>
                                  <w:marBottom w:val="0"/>
                                  <w:divBdr>
                                    <w:top w:val="none" w:sz="0" w:space="0" w:color="auto"/>
                                    <w:left w:val="none" w:sz="0" w:space="0" w:color="auto"/>
                                    <w:bottom w:val="none" w:sz="0" w:space="0" w:color="auto"/>
                                    <w:right w:val="none" w:sz="0" w:space="0" w:color="auto"/>
                                  </w:divBdr>
                                  <w:divsChild>
                                    <w:div w:id="586154727">
                                      <w:marLeft w:val="0"/>
                                      <w:marRight w:val="0"/>
                                      <w:marTop w:val="0"/>
                                      <w:marBottom w:val="0"/>
                                      <w:divBdr>
                                        <w:top w:val="none" w:sz="0" w:space="0" w:color="auto"/>
                                        <w:left w:val="none" w:sz="0" w:space="0" w:color="auto"/>
                                        <w:bottom w:val="none" w:sz="0" w:space="0" w:color="auto"/>
                                        <w:right w:val="none" w:sz="0" w:space="0" w:color="auto"/>
                                      </w:divBdr>
                                      <w:divsChild>
                                        <w:div w:id="1043558405">
                                          <w:marLeft w:val="0"/>
                                          <w:marRight w:val="0"/>
                                          <w:marTop w:val="0"/>
                                          <w:marBottom w:val="0"/>
                                          <w:divBdr>
                                            <w:top w:val="none" w:sz="0" w:space="0" w:color="auto"/>
                                            <w:left w:val="none" w:sz="0" w:space="0" w:color="auto"/>
                                            <w:bottom w:val="none" w:sz="0" w:space="0" w:color="auto"/>
                                            <w:right w:val="none" w:sz="0" w:space="0" w:color="auto"/>
                                          </w:divBdr>
                                          <w:divsChild>
                                            <w:div w:id="1512142391">
                                              <w:marLeft w:val="0"/>
                                              <w:marRight w:val="0"/>
                                              <w:marTop w:val="0"/>
                                              <w:marBottom w:val="0"/>
                                              <w:divBdr>
                                                <w:top w:val="none" w:sz="0" w:space="0" w:color="auto"/>
                                                <w:left w:val="none" w:sz="0" w:space="0" w:color="auto"/>
                                                <w:bottom w:val="none" w:sz="0" w:space="0" w:color="auto"/>
                                                <w:right w:val="none" w:sz="0" w:space="0" w:color="auto"/>
                                              </w:divBdr>
                                              <w:divsChild>
                                                <w:div w:id="500970869">
                                                  <w:marLeft w:val="0"/>
                                                  <w:marRight w:val="0"/>
                                                  <w:marTop w:val="0"/>
                                                  <w:marBottom w:val="0"/>
                                                  <w:divBdr>
                                                    <w:top w:val="single" w:sz="6" w:space="0" w:color="E5E6E9"/>
                                                    <w:left w:val="single" w:sz="6" w:space="0" w:color="DFE0E4"/>
                                                    <w:bottom w:val="single" w:sz="6" w:space="0" w:color="D0D1D5"/>
                                                    <w:right w:val="single" w:sz="6" w:space="0" w:color="DFE0E4"/>
                                                  </w:divBdr>
                                                  <w:divsChild>
                                                    <w:div w:id="276107252">
                                                      <w:marLeft w:val="0"/>
                                                      <w:marRight w:val="0"/>
                                                      <w:marTop w:val="0"/>
                                                      <w:marBottom w:val="0"/>
                                                      <w:divBdr>
                                                        <w:top w:val="none" w:sz="0" w:space="0" w:color="auto"/>
                                                        <w:left w:val="none" w:sz="0" w:space="0" w:color="auto"/>
                                                        <w:bottom w:val="none" w:sz="0" w:space="0" w:color="auto"/>
                                                        <w:right w:val="none" w:sz="0" w:space="0" w:color="auto"/>
                                                      </w:divBdr>
                                                      <w:divsChild>
                                                        <w:div w:id="1595168054">
                                                          <w:marLeft w:val="0"/>
                                                          <w:marRight w:val="0"/>
                                                          <w:marTop w:val="0"/>
                                                          <w:marBottom w:val="0"/>
                                                          <w:divBdr>
                                                            <w:top w:val="single" w:sz="6" w:space="0" w:color="E5E6E9"/>
                                                            <w:left w:val="single" w:sz="6" w:space="0" w:color="DFE0E4"/>
                                                            <w:bottom w:val="single" w:sz="6" w:space="0" w:color="D0D1D5"/>
                                                            <w:right w:val="single" w:sz="6" w:space="0" w:color="DFE0E4"/>
                                                          </w:divBdr>
                                                          <w:divsChild>
                                                            <w:div w:id="916941223">
                                                              <w:marLeft w:val="0"/>
                                                              <w:marRight w:val="0"/>
                                                              <w:marTop w:val="0"/>
                                                              <w:marBottom w:val="0"/>
                                                              <w:divBdr>
                                                                <w:top w:val="none" w:sz="0" w:space="0" w:color="auto"/>
                                                                <w:left w:val="none" w:sz="0" w:space="0" w:color="auto"/>
                                                                <w:bottom w:val="none" w:sz="0" w:space="0" w:color="auto"/>
                                                                <w:right w:val="none" w:sz="0" w:space="0" w:color="auto"/>
                                                              </w:divBdr>
                                                              <w:divsChild>
                                                                <w:div w:id="807238125">
                                                                  <w:marLeft w:val="0"/>
                                                                  <w:marRight w:val="0"/>
                                                                  <w:marTop w:val="0"/>
                                                                  <w:marBottom w:val="0"/>
                                                                  <w:divBdr>
                                                                    <w:top w:val="none" w:sz="0" w:space="0" w:color="auto"/>
                                                                    <w:left w:val="none" w:sz="0" w:space="0" w:color="auto"/>
                                                                    <w:bottom w:val="none" w:sz="0" w:space="0" w:color="auto"/>
                                                                    <w:right w:val="none" w:sz="0" w:space="0" w:color="auto"/>
                                                                  </w:divBdr>
                                                                  <w:divsChild>
                                                                    <w:div w:id="1331715974">
                                                                      <w:marLeft w:val="0"/>
                                                                      <w:marRight w:val="0"/>
                                                                      <w:marTop w:val="0"/>
                                                                      <w:marBottom w:val="150"/>
                                                                      <w:divBdr>
                                                                        <w:top w:val="none" w:sz="0" w:space="0" w:color="auto"/>
                                                                        <w:left w:val="none" w:sz="0" w:space="0" w:color="auto"/>
                                                                        <w:bottom w:val="none" w:sz="0" w:space="0" w:color="auto"/>
                                                                        <w:right w:val="none" w:sz="0" w:space="0" w:color="auto"/>
                                                                      </w:divBdr>
                                                                      <w:divsChild>
                                                                        <w:div w:id="665089438">
                                                                          <w:marLeft w:val="0"/>
                                                                          <w:marRight w:val="0"/>
                                                                          <w:marTop w:val="0"/>
                                                                          <w:marBottom w:val="0"/>
                                                                          <w:divBdr>
                                                                            <w:top w:val="none" w:sz="0" w:space="0" w:color="auto"/>
                                                                            <w:left w:val="none" w:sz="0" w:space="0" w:color="auto"/>
                                                                            <w:bottom w:val="none" w:sz="0" w:space="0" w:color="auto"/>
                                                                            <w:right w:val="none" w:sz="0" w:space="0" w:color="auto"/>
                                                                          </w:divBdr>
                                                                          <w:divsChild>
                                                                            <w:div w:id="1734692357">
                                                                              <w:marLeft w:val="15"/>
                                                                              <w:marRight w:val="15"/>
                                                                              <w:marTop w:val="0"/>
                                                                              <w:marBottom w:val="0"/>
                                                                              <w:divBdr>
                                                                                <w:top w:val="none" w:sz="0" w:space="0" w:color="auto"/>
                                                                                <w:left w:val="none" w:sz="0" w:space="0" w:color="auto"/>
                                                                                <w:bottom w:val="none" w:sz="0" w:space="0" w:color="auto"/>
                                                                                <w:right w:val="none" w:sz="0" w:space="0" w:color="auto"/>
                                                                              </w:divBdr>
                                                                              <w:divsChild>
                                                                                <w:div w:id="110631520">
                                                                                  <w:marLeft w:val="0"/>
                                                                                  <w:marRight w:val="0"/>
                                                                                  <w:marTop w:val="0"/>
                                                                                  <w:marBottom w:val="0"/>
                                                                                  <w:divBdr>
                                                                                    <w:top w:val="none" w:sz="0" w:space="0" w:color="auto"/>
                                                                                    <w:left w:val="none" w:sz="0" w:space="0" w:color="auto"/>
                                                                                    <w:bottom w:val="none" w:sz="0" w:space="0" w:color="auto"/>
                                                                                    <w:right w:val="none" w:sz="0" w:space="0" w:color="auto"/>
                                                                                  </w:divBdr>
                                                                                  <w:divsChild>
                                                                                    <w:div w:id="4360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7896321">
      <w:bodyDiv w:val="1"/>
      <w:marLeft w:val="0"/>
      <w:marRight w:val="0"/>
      <w:marTop w:val="0"/>
      <w:marBottom w:val="0"/>
      <w:divBdr>
        <w:top w:val="none" w:sz="0" w:space="0" w:color="auto"/>
        <w:left w:val="none" w:sz="0" w:space="0" w:color="auto"/>
        <w:bottom w:val="none" w:sz="0" w:space="0" w:color="auto"/>
        <w:right w:val="none" w:sz="0" w:space="0" w:color="auto"/>
      </w:divBdr>
    </w:div>
    <w:div w:id="180102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hua@ourfuturewv.org" TargetMode="External"/><Relationship Id="rId13" Type="http://schemas.openxmlformats.org/officeDocument/2006/relationships/hyperlink" Target="https://www.facebook.com/groups/838242662908961/" TargetMode="External"/><Relationship Id="rId18" Type="http://schemas.openxmlformats.org/officeDocument/2006/relationships/hyperlink" Target="http://www.dancefactorywv.net" TargetMode="External"/><Relationship Id="rId3" Type="http://schemas.openxmlformats.org/officeDocument/2006/relationships/settings" Target="settings.xml"/><Relationship Id="rId21" Type="http://schemas.openxmlformats.org/officeDocument/2006/relationships/hyperlink" Target="https://www.facebook.com/Out-and-About-364778236949384/?fref=ts" TargetMode="External"/><Relationship Id="rId7" Type="http://schemas.openxmlformats.org/officeDocument/2006/relationships/image" Target="media/image1.jpg"/><Relationship Id="rId12" Type="http://schemas.openxmlformats.org/officeDocument/2006/relationships/hyperlink" Target="mailto:bryson@vnarch.com" TargetMode="External"/><Relationship Id="rId17" Type="http://schemas.openxmlformats.org/officeDocument/2006/relationships/hyperlink" Target="http://www.artistryonmain.com/online-registration-for-2.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bswishe4@gmail.com" TargetMode="External"/><Relationship Id="rId20" Type="http://schemas.openxmlformats.org/officeDocument/2006/relationships/hyperlink" Target="http://eepurl.com/cc9015"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lascauxmicrotheater@gmail.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mariabray@hotmail.com" TargetMode="External"/><Relationship Id="rId23" Type="http://schemas.openxmlformats.org/officeDocument/2006/relationships/hyperlink" Target="mailto:UpshurArts@hotmail.com" TargetMode="External"/><Relationship Id="rId10" Type="http://schemas.openxmlformats.org/officeDocument/2006/relationships/hyperlink" Target="https://www.youtube.com/watch?v=Vfi5JS6HTH0" TargetMode="External"/><Relationship Id="rId19" Type="http://schemas.openxmlformats.org/officeDocument/2006/relationships/hyperlink" Target="http://www.upshurartsalliance.org/" TargetMode="External"/><Relationship Id="rId4" Type="http://schemas.openxmlformats.org/officeDocument/2006/relationships/webSettings" Target="webSettings.xml"/><Relationship Id="rId9" Type="http://schemas.openxmlformats.org/officeDocument/2006/relationships/hyperlink" Target="https://www.facebook.com/groups/BuckhannonFAF/" TargetMode="External"/><Relationship Id="rId14" Type="http://schemas.openxmlformats.org/officeDocument/2006/relationships/hyperlink" Target="mailto:lascauxmicrotheater@gmail.com" TargetMode="External"/><Relationship Id="rId22" Type="http://schemas.openxmlformats.org/officeDocument/2006/relationships/hyperlink" Target="http://www.UpshurArts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660BF-E48C-43D5-9953-38B57B97FD86}">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FA55A-9B0E-42AD-8C1A-7AD6B70AE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8</Pages>
  <Words>2169</Words>
  <Characters>123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ray</dc:creator>
  <cp:keywords/>
  <dc:description/>
  <cp:lastModifiedBy>Maria Bray</cp:lastModifiedBy>
  <cp:revision>15</cp:revision>
  <cp:lastPrinted>2016-12-11T16:36:00Z</cp:lastPrinted>
  <dcterms:created xsi:type="dcterms:W3CDTF">2017-02-13T00:06:00Z</dcterms:created>
  <dcterms:modified xsi:type="dcterms:W3CDTF">2017-02-19T14:47:00Z</dcterms:modified>
</cp:coreProperties>
</file>